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1F807" w14:textId="77777777" w:rsidR="00E83E45" w:rsidRDefault="00E83E45" w:rsidP="00E83E45">
      <w:pPr>
        <w:jc w:val="center"/>
      </w:pPr>
      <w:r>
        <w:rPr>
          <w:noProof/>
          <w:lang w:eastAsia="sk-SK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F7527F8" wp14:editId="66697BF8">
                <wp:simplePos x="0" y="0"/>
                <wp:positionH relativeFrom="column">
                  <wp:posOffset>374073</wp:posOffset>
                </wp:positionH>
                <wp:positionV relativeFrom="paragraph">
                  <wp:posOffset>472638</wp:posOffset>
                </wp:positionV>
                <wp:extent cx="6436426" cy="317613"/>
                <wp:effectExtent l="0" t="0" r="2540" b="6350"/>
                <wp:wrapNone/>
                <wp:docPr id="4" name="Skupina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36426" cy="317613"/>
                          <a:chOff x="0" y="15877"/>
                          <a:chExt cx="5647458" cy="317613"/>
                        </a:xfrm>
                      </wpg:grpSpPr>
                      <wps:wsp>
                        <wps:cNvPr id="2" name="Textové pole 2"/>
                        <wps:cNvSpPr txBox="1"/>
                        <wps:spPr>
                          <a:xfrm>
                            <a:off x="0" y="15877"/>
                            <a:ext cx="1820490" cy="27832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D3A7BD9" w14:textId="015B5451" w:rsidR="00E83E45" w:rsidRPr="00BD3E69" w:rsidRDefault="00E83E45" w:rsidP="00E83E45">
                              <w:pPr>
                                <w:jc w:val="center"/>
                                <w:rPr>
                                  <w:rFonts w:ascii="Book Antiqua" w:eastAsia="Times New Roman" w:hAnsi="Book Antiqua"/>
                                  <w:b/>
                                  <w:color w:val="0F243E" w:themeColor="text2" w:themeShade="80"/>
                                  <w:sz w:val="22"/>
                                  <w:szCs w:val="16"/>
                                  <w:lang w:val="it-IT" w:eastAsia="it-IT"/>
                                </w:rPr>
                              </w:pPr>
                              <w:r w:rsidRPr="00BD3E69">
                                <w:rPr>
                                  <w:rFonts w:ascii="Book Antiqua" w:eastAsia="Times New Roman" w:hAnsi="Book Antiqua"/>
                                  <w:b/>
                                  <w:color w:val="0F243E" w:themeColor="text2" w:themeShade="80"/>
                                  <w:sz w:val="22"/>
                                  <w:szCs w:val="16"/>
                                  <w:lang w:val="it-IT" w:eastAsia="it-IT"/>
                                </w:rPr>
                                <w:t>SUSTAINSECURE-202</w:t>
                              </w:r>
                              <w:r w:rsidR="00441BB6">
                                <w:rPr>
                                  <w:rFonts w:ascii="Book Antiqua" w:eastAsia="Times New Roman" w:hAnsi="Book Antiqua"/>
                                  <w:b/>
                                  <w:color w:val="0F243E" w:themeColor="text2" w:themeShade="80"/>
                                  <w:sz w:val="22"/>
                                  <w:szCs w:val="16"/>
                                  <w:lang w:val="it-IT" w:eastAsia="it-IT"/>
                                </w:rPr>
                                <w:t>3</w:t>
                              </w:r>
                            </w:p>
                            <w:p w14:paraId="77AE2712" w14:textId="77777777" w:rsidR="00E83E45" w:rsidRDefault="00E83E45" w:rsidP="00E83E45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Textové pole 3"/>
                        <wps:cNvSpPr txBox="1"/>
                        <wps:spPr>
                          <a:xfrm>
                            <a:off x="3522284" y="23854"/>
                            <a:ext cx="2125174" cy="309636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6A3C86D" w14:textId="20E0B814" w:rsidR="00E83E45" w:rsidRPr="003840BB" w:rsidRDefault="00A1504A" w:rsidP="00E83E45">
                              <w:pPr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hyperlink r:id="rId8" w:history="1">
                                <w:r w:rsidR="00441BB6" w:rsidRPr="00285662">
                                  <w:rPr>
                                    <w:rStyle w:val="Hipersaitas"/>
                                    <w:rFonts w:ascii="Book Antiqua" w:eastAsia="Times New Roman" w:hAnsi="Book Antiqua"/>
                                    <w:sz w:val="22"/>
                                    <w:szCs w:val="22"/>
                                    <w:lang w:val="it-IT" w:eastAsia="it-IT"/>
                                  </w:rPr>
                                  <w:t>http://sustainsecure2023.mruni.eu/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7527F8" id="Skupina 4" o:spid="_x0000_s1026" style="position:absolute;left:0;text-align:left;margin-left:29.45pt;margin-top:37.2pt;width:506.8pt;height:25pt;z-index:251659264;mso-width-relative:margin;mso-height-relative:margin" coordorigin=",158" coordsize="56474,3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ové pole 2" o:spid="_x0000_s1027" type="#_x0000_t202" style="position:absolute;top:158;width:18204;height:27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" fillcolor="white [3201]" stroked="f" strokeweight=".5pt">
                  <v:textbox>
                    <w:txbxContent>
                      <w:p w14:paraId="6D3A7BD9" w14:textId="015B5451" w:rsidR="00E83E45" w:rsidRPr="00BD3E69" w:rsidRDefault="00E83E45" w:rsidP="00E83E45">
                        <w:pPr>
                          <w:jc w:val="center"/>
                          <w:rPr>
                            <w:rFonts w:ascii="Book Antiqua" w:eastAsia="Times New Roman" w:hAnsi="Book Antiqua"/>
                            <w:b/>
                            <w:color w:val="0F243E" w:themeColor="text2" w:themeShade="80"/>
                            <w:sz w:val="22"/>
                            <w:szCs w:val="16"/>
                            <w:lang w:val="it-IT" w:eastAsia="it-IT"/>
                          </w:rPr>
                        </w:pPr>
                        <w:r w:rsidRPr="00BD3E69">
                          <w:rPr>
                            <w:rFonts w:ascii="Book Antiqua" w:eastAsia="Times New Roman" w:hAnsi="Book Antiqua"/>
                            <w:b/>
                            <w:color w:val="0F243E" w:themeColor="text2" w:themeShade="80"/>
                            <w:sz w:val="22"/>
                            <w:szCs w:val="16"/>
                            <w:lang w:val="it-IT" w:eastAsia="it-IT"/>
                          </w:rPr>
                          <w:t>SUSTAINSECURE-202</w:t>
                        </w:r>
                        <w:r w:rsidR="00441BB6">
                          <w:rPr>
                            <w:rFonts w:ascii="Book Antiqua" w:eastAsia="Times New Roman" w:hAnsi="Book Antiqua"/>
                            <w:b/>
                            <w:color w:val="0F243E" w:themeColor="text2" w:themeShade="80"/>
                            <w:sz w:val="22"/>
                            <w:szCs w:val="16"/>
                            <w:lang w:val="it-IT" w:eastAsia="it-IT"/>
                          </w:rPr>
                          <w:t>3</w:t>
                        </w:r>
                      </w:p>
                      <w:p w14:paraId="77AE2712" w14:textId="77777777" w:rsidR="00E83E45" w:rsidRDefault="00E83E45" w:rsidP="00E83E45"/>
                    </w:txbxContent>
                  </v:textbox>
                </v:shape>
                <v:shape id="Textové pole 3" o:spid="_x0000_s1028" type="#_x0000_t202" style="position:absolute;left:35222;top:238;width:21252;height:3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" fillcolor="white [3201]" stroked="f" strokeweight=".5pt">
                  <v:textbox>
                    <w:txbxContent>
                      <w:p w14:paraId="36A3C86D" w14:textId="20E0B814" w:rsidR="00E83E45" w:rsidRPr="003840BB" w:rsidRDefault="00A1504A" w:rsidP="00E83E45">
                        <w:pPr>
                          <w:jc w:val="center"/>
                          <w:rPr>
                            <w:sz w:val="22"/>
                            <w:szCs w:val="22"/>
                          </w:rPr>
                        </w:pPr>
                        <w:hyperlink r:id="rId9" w:history="1">
                          <w:r w:rsidR="00441BB6" w:rsidRPr="00285662">
                            <w:rPr>
                              <w:rStyle w:val="Hipersaitas"/>
                              <w:rFonts w:ascii="Book Antiqua" w:eastAsia="Times New Roman" w:hAnsi="Book Antiqua"/>
                              <w:sz w:val="22"/>
                              <w:szCs w:val="22"/>
                              <w:lang w:val="it-IT" w:eastAsia="it-IT"/>
                            </w:rPr>
                            <w:t>http://sustainsecure2023.mruni.eu/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val="sk-SK" w:eastAsia="sk-SK"/>
        </w:rPr>
        <w:drawing>
          <wp:inline distT="0" distB="0" distL="0" distR="0" wp14:anchorId="5049F2E1" wp14:editId="05AF7803">
            <wp:extent cx="1264258" cy="123897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192" cy="1252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E8C46F" w14:textId="77777777" w:rsidR="00C15163" w:rsidRPr="00951268" w:rsidRDefault="00C15163" w:rsidP="00AB5C10">
      <w:pPr>
        <w:rPr>
          <w:rFonts w:ascii="Book Antiqua" w:hAnsi="Book Antiqua"/>
          <w:noProof/>
          <w:sz w:val="16"/>
          <w:szCs w:val="16"/>
        </w:rPr>
      </w:pPr>
    </w:p>
    <w:p w14:paraId="3CADD267" w14:textId="55A24429" w:rsidR="0015482D" w:rsidRPr="00A1504A" w:rsidRDefault="009B3078" w:rsidP="00E83E45">
      <w:pPr>
        <w:spacing w:after="40"/>
        <w:jc w:val="center"/>
        <w:rPr>
          <w:rFonts w:ascii="Book Antiqua" w:hAnsi="Book Antiqua"/>
          <w:b/>
          <w:noProof/>
          <w:color w:val="3333CC"/>
          <w:sz w:val="32"/>
          <w:szCs w:val="40"/>
        </w:rPr>
      </w:pPr>
      <w:r w:rsidRPr="00A1504A">
        <w:rPr>
          <w:rFonts w:ascii="Book Antiqua" w:hAnsi="Book Antiqua"/>
          <w:b/>
          <w:noProof/>
          <w:color w:val="3333CC"/>
          <w:sz w:val="32"/>
          <w:szCs w:val="40"/>
        </w:rPr>
        <w:t>Annual</w:t>
      </w:r>
      <w:r w:rsidR="00270EA1" w:rsidRPr="00A1504A">
        <w:rPr>
          <w:rFonts w:ascii="Book Antiqua" w:hAnsi="Book Antiqua"/>
          <w:b/>
          <w:noProof/>
          <w:color w:val="3333CC"/>
          <w:sz w:val="32"/>
          <w:szCs w:val="40"/>
        </w:rPr>
        <w:t xml:space="preserve"> International</w:t>
      </w:r>
      <w:r w:rsidRPr="00A1504A">
        <w:rPr>
          <w:rFonts w:ascii="Book Antiqua" w:hAnsi="Book Antiqua"/>
          <w:b/>
          <w:noProof/>
          <w:color w:val="3333CC"/>
          <w:sz w:val="32"/>
          <w:szCs w:val="40"/>
        </w:rPr>
        <w:t xml:space="preserve"> Scientific Forum</w:t>
      </w:r>
    </w:p>
    <w:p w14:paraId="60E1696F" w14:textId="185E8C7A" w:rsidR="009B3078" w:rsidRPr="00A1504A" w:rsidRDefault="009B3078" w:rsidP="00E83E45">
      <w:pPr>
        <w:spacing w:after="40"/>
        <w:jc w:val="center"/>
        <w:rPr>
          <w:rFonts w:ascii="Book Antiqua" w:hAnsi="Book Antiqua"/>
          <w:b/>
          <w:noProof/>
          <w:color w:val="3333CC"/>
          <w:sz w:val="36"/>
          <w:szCs w:val="38"/>
        </w:rPr>
      </w:pPr>
      <w:r w:rsidRPr="00A1504A">
        <w:rPr>
          <w:rFonts w:ascii="Book Antiqua" w:hAnsi="Book Antiqua"/>
          <w:b/>
          <w:noProof/>
          <w:color w:val="3333CC"/>
          <w:sz w:val="36"/>
          <w:szCs w:val="38"/>
        </w:rPr>
        <w:t xml:space="preserve">Networking on Sustainable Security in </w:t>
      </w:r>
      <w:r w:rsidR="00151383" w:rsidRPr="00A1504A">
        <w:rPr>
          <w:rFonts w:ascii="Book Antiqua" w:hAnsi="Book Antiqua"/>
          <w:b/>
          <w:noProof/>
          <w:color w:val="3333CC"/>
          <w:sz w:val="36"/>
          <w:szCs w:val="38"/>
        </w:rPr>
        <w:t xml:space="preserve">the </w:t>
      </w:r>
      <w:r w:rsidRPr="00A1504A">
        <w:rPr>
          <w:rFonts w:ascii="Book Antiqua" w:hAnsi="Book Antiqua"/>
          <w:b/>
          <w:noProof/>
          <w:color w:val="3333CC"/>
          <w:sz w:val="36"/>
          <w:szCs w:val="38"/>
        </w:rPr>
        <w:t>Dynamic Environment</w:t>
      </w:r>
    </w:p>
    <w:p w14:paraId="0CC4B749" w14:textId="4AF08E5E" w:rsidR="00C15163" w:rsidRPr="00A1504A" w:rsidRDefault="00441BB6" w:rsidP="0015482D">
      <w:pPr>
        <w:jc w:val="center"/>
        <w:rPr>
          <w:rFonts w:ascii="Book Antiqua" w:hAnsi="Book Antiqua"/>
          <w:b/>
          <w:sz w:val="32"/>
          <w:szCs w:val="36"/>
        </w:rPr>
      </w:pPr>
      <w:r w:rsidRPr="00A1504A">
        <w:rPr>
          <w:rFonts w:ascii="Book Antiqua" w:hAnsi="Book Antiqua"/>
          <w:b/>
          <w:color w:val="3333CC"/>
          <w:sz w:val="32"/>
          <w:szCs w:val="44"/>
        </w:rPr>
        <w:t xml:space="preserve">Vilnius </w:t>
      </w:r>
      <w:r w:rsidR="00270EA1" w:rsidRPr="00A1504A">
        <w:rPr>
          <w:rFonts w:ascii="Book Antiqua" w:hAnsi="Book Antiqua"/>
          <w:b/>
          <w:color w:val="3333CC"/>
          <w:sz w:val="32"/>
          <w:szCs w:val="44"/>
        </w:rPr>
        <w:t>–</w:t>
      </w:r>
      <w:r w:rsidRPr="00A1504A">
        <w:rPr>
          <w:rFonts w:ascii="Book Antiqua" w:hAnsi="Book Antiqua"/>
          <w:b/>
          <w:color w:val="3333CC"/>
          <w:sz w:val="32"/>
          <w:szCs w:val="44"/>
        </w:rPr>
        <w:t xml:space="preserve"> </w:t>
      </w:r>
      <w:r w:rsidR="009B3078" w:rsidRPr="00A1504A">
        <w:rPr>
          <w:rFonts w:ascii="Book Antiqua" w:hAnsi="Book Antiqua"/>
          <w:b/>
          <w:color w:val="3333CC"/>
          <w:sz w:val="32"/>
          <w:szCs w:val="44"/>
        </w:rPr>
        <w:t>Kaunas, Lithuania</w:t>
      </w:r>
      <w:r w:rsidR="005A4DAD" w:rsidRPr="00A1504A">
        <w:rPr>
          <w:rFonts w:ascii="Book Antiqua" w:hAnsi="Book Antiqua"/>
          <w:b/>
          <w:color w:val="3333CC"/>
          <w:sz w:val="32"/>
          <w:szCs w:val="44"/>
        </w:rPr>
        <w:t xml:space="preserve">, </w:t>
      </w:r>
      <w:r w:rsidRPr="00A1504A">
        <w:rPr>
          <w:rFonts w:ascii="Book Antiqua" w:hAnsi="Book Antiqua"/>
          <w:b/>
          <w:color w:val="3333CC"/>
          <w:sz w:val="32"/>
          <w:szCs w:val="44"/>
        </w:rPr>
        <w:t>19</w:t>
      </w:r>
      <w:r w:rsidR="00270EA1" w:rsidRPr="00A1504A">
        <w:rPr>
          <w:rFonts w:ascii="Book Antiqua" w:hAnsi="Book Antiqua"/>
          <w:b/>
          <w:color w:val="3333CC"/>
          <w:sz w:val="32"/>
          <w:szCs w:val="44"/>
        </w:rPr>
        <w:t>–</w:t>
      </w:r>
      <w:r w:rsidR="009B3078" w:rsidRPr="00A1504A">
        <w:rPr>
          <w:rFonts w:ascii="Book Antiqua" w:hAnsi="Book Antiqua"/>
          <w:b/>
          <w:color w:val="3333CC"/>
          <w:sz w:val="32"/>
          <w:szCs w:val="44"/>
        </w:rPr>
        <w:t>2</w:t>
      </w:r>
      <w:r w:rsidRPr="00A1504A">
        <w:rPr>
          <w:rFonts w:ascii="Book Antiqua" w:hAnsi="Book Antiqua"/>
          <w:b/>
          <w:color w:val="3333CC"/>
          <w:sz w:val="32"/>
          <w:szCs w:val="44"/>
        </w:rPr>
        <w:t>1</w:t>
      </w:r>
      <w:r w:rsidR="00681BF0" w:rsidRPr="00A1504A">
        <w:rPr>
          <w:rFonts w:ascii="Book Antiqua" w:hAnsi="Book Antiqua"/>
          <w:b/>
          <w:color w:val="3333CC"/>
          <w:sz w:val="32"/>
          <w:szCs w:val="44"/>
        </w:rPr>
        <w:t xml:space="preserve"> </w:t>
      </w:r>
      <w:r w:rsidR="009B3078" w:rsidRPr="00A1504A">
        <w:rPr>
          <w:rFonts w:ascii="Book Antiqua" w:hAnsi="Book Antiqua"/>
          <w:b/>
          <w:color w:val="3333CC"/>
          <w:sz w:val="32"/>
          <w:szCs w:val="44"/>
        </w:rPr>
        <w:t>April</w:t>
      </w:r>
      <w:r w:rsidR="00151383" w:rsidRPr="00A1504A">
        <w:rPr>
          <w:rFonts w:ascii="Book Antiqua" w:hAnsi="Book Antiqua"/>
          <w:b/>
          <w:color w:val="3333CC"/>
          <w:sz w:val="32"/>
          <w:szCs w:val="44"/>
        </w:rPr>
        <w:t>,</w:t>
      </w:r>
      <w:r w:rsidR="005A4DAD" w:rsidRPr="00A1504A">
        <w:rPr>
          <w:rFonts w:ascii="Book Antiqua" w:hAnsi="Book Antiqua"/>
          <w:b/>
          <w:color w:val="3333CC"/>
          <w:sz w:val="32"/>
          <w:szCs w:val="44"/>
        </w:rPr>
        <w:t xml:space="preserve"> 20</w:t>
      </w:r>
      <w:r w:rsidR="00A92A7E" w:rsidRPr="00A1504A">
        <w:rPr>
          <w:rFonts w:ascii="Book Antiqua" w:hAnsi="Book Antiqua"/>
          <w:b/>
          <w:color w:val="3333CC"/>
          <w:sz w:val="32"/>
          <w:szCs w:val="44"/>
        </w:rPr>
        <w:t>2</w:t>
      </w:r>
      <w:r w:rsidRPr="00A1504A">
        <w:rPr>
          <w:rFonts w:ascii="Book Antiqua" w:hAnsi="Book Antiqua"/>
          <w:b/>
          <w:color w:val="3333CC"/>
          <w:sz w:val="32"/>
          <w:szCs w:val="44"/>
        </w:rPr>
        <w:t>3</w:t>
      </w:r>
      <w:r w:rsidR="00C15163" w:rsidRPr="00A1504A">
        <w:rPr>
          <w:rFonts w:ascii="Book Antiqua" w:hAnsi="Book Antiqua"/>
          <w:b/>
          <w:color w:val="3333CC"/>
          <w:szCs w:val="28"/>
        </w:rPr>
        <w:t xml:space="preserve">   </w:t>
      </w:r>
      <w:r w:rsidR="00C15163" w:rsidRPr="00A1504A">
        <w:rPr>
          <w:rFonts w:ascii="Book Antiqua" w:hAnsi="Book Antiqua"/>
          <w:b/>
          <w:color w:val="3333CC"/>
          <w:sz w:val="24"/>
          <w:szCs w:val="28"/>
        </w:rPr>
        <w:t xml:space="preserve">                                            </w:t>
      </w:r>
    </w:p>
    <w:p w14:paraId="3FC92B77" w14:textId="78ACEE11" w:rsidR="00AB5C10" w:rsidRPr="00D623E7" w:rsidRDefault="00A1504A">
      <w:pPr>
        <w:rPr>
          <w:rFonts w:ascii="Book Antiqua" w:hAnsi="Book Antiqua"/>
        </w:rPr>
      </w:pPr>
      <w:r w:rsidRPr="00A1504A">
        <w:rPr>
          <w:rFonts w:ascii="Book Antiqua" w:hAnsi="Book Antiqua"/>
        </w:rPr>
        <w:pict w14:anchorId="0F894FF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39.5pt;height:1.75pt" o:hrpct="0" o:hralign="center" o:hr="t">
            <v:imagedata r:id="rId11" o:title="Default Line"/>
          </v:shape>
        </w:pict>
      </w:r>
    </w:p>
    <w:p w14:paraId="219BFB24" w14:textId="77777777" w:rsidR="00EE39B9" w:rsidRPr="00951268" w:rsidRDefault="00EE39B9" w:rsidP="00EE39B9">
      <w:pPr>
        <w:jc w:val="center"/>
        <w:rPr>
          <w:rFonts w:ascii="Book Antiqua" w:hAnsi="Book Antiqua"/>
          <w:b/>
          <w:sz w:val="16"/>
          <w:szCs w:val="16"/>
        </w:rPr>
      </w:pPr>
    </w:p>
    <w:p w14:paraId="245D2857" w14:textId="19D1D318" w:rsidR="00EE39B9" w:rsidRPr="00EE39B9" w:rsidRDefault="00EE39B9" w:rsidP="00EE39B9">
      <w:pPr>
        <w:jc w:val="center"/>
        <w:rPr>
          <w:rFonts w:ascii="Book Antiqua" w:hAnsi="Book Antiqua"/>
          <w:b/>
          <w:sz w:val="28"/>
          <w:szCs w:val="28"/>
        </w:rPr>
      </w:pPr>
      <w:r w:rsidRPr="00EE39B9">
        <w:rPr>
          <w:rFonts w:ascii="Book Antiqua" w:hAnsi="Book Antiqua"/>
          <w:b/>
          <w:sz w:val="28"/>
          <w:szCs w:val="28"/>
        </w:rPr>
        <w:t>Application form</w:t>
      </w:r>
    </w:p>
    <w:p w14:paraId="5E4DA03D" w14:textId="77777777" w:rsidR="00E83E45" w:rsidRPr="00951268" w:rsidRDefault="00E83E45" w:rsidP="00BF6681">
      <w:pPr>
        <w:rPr>
          <w:rFonts w:ascii="Book Antiqua" w:hAnsi="Book Antiqua"/>
          <w:color w:val="000000"/>
          <w:sz w:val="16"/>
          <w:szCs w:val="16"/>
        </w:rPr>
      </w:pPr>
    </w:p>
    <w:p w14:paraId="477BD0F3" w14:textId="5E33346B" w:rsidR="00951268" w:rsidRPr="00F35174" w:rsidRDefault="00951268" w:rsidP="00951268">
      <w:pPr>
        <w:rPr>
          <w:rFonts w:ascii="Book Antiqua" w:hAnsi="Book Antiqua"/>
          <w:noProof/>
          <w:color w:val="3333CC"/>
          <w:sz w:val="22"/>
          <w:szCs w:val="22"/>
        </w:rPr>
      </w:pPr>
      <w:r w:rsidRPr="00BF6681">
        <w:rPr>
          <w:rFonts w:ascii="Book Antiqua" w:hAnsi="Book Antiqua"/>
          <w:noProof/>
          <w:color w:val="000000"/>
          <w:sz w:val="22"/>
          <w:szCs w:val="22"/>
        </w:rPr>
        <w:t xml:space="preserve">Abstract submission deadline: </w:t>
      </w:r>
      <w:r w:rsidR="00441BB6">
        <w:rPr>
          <w:rFonts w:ascii="Book Antiqua" w:hAnsi="Book Antiqua"/>
          <w:b/>
          <w:bCs/>
          <w:noProof/>
          <w:color w:val="3333CC"/>
          <w:sz w:val="22"/>
          <w:szCs w:val="22"/>
        </w:rPr>
        <w:t>3</w:t>
      </w:r>
      <w:r w:rsidRPr="00F35174">
        <w:rPr>
          <w:rFonts w:ascii="Book Antiqua" w:hAnsi="Book Antiqua"/>
          <w:b/>
          <w:bCs/>
          <w:noProof/>
          <w:color w:val="3333CC"/>
          <w:sz w:val="22"/>
          <w:szCs w:val="22"/>
        </w:rPr>
        <w:t xml:space="preserve"> </w:t>
      </w:r>
      <w:r w:rsidR="0005480E">
        <w:rPr>
          <w:rFonts w:ascii="Book Antiqua" w:hAnsi="Book Antiqua"/>
          <w:b/>
          <w:bCs/>
          <w:noProof/>
          <w:color w:val="3333CC"/>
          <w:sz w:val="22"/>
          <w:szCs w:val="22"/>
        </w:rPr>
        <w:t>April</w:t>
      </w:r>
      <w:r w:rsidRPr="00F35174">
        <w:rPr>
          <w:rFonts w:ascii="Book Antiqua" w:hAnsi="Book Antiqua"/>
          <w:b/>
          <w:bCs/>
          <w:noProof/>
          <w:color w:val="3333CC"/>
          <w:sz w:val="22"/>
          <w:szCs w:val="22"/>
        </w:rPr>
        <w:t xml:space="preserve"> 202</w:t>
      </w:r>
      <w:r w:rsidR="00441BB6">
        <w:rPr>
          <w:rFonts w:ascii="Book Antiqua" w:hAnsi="Book Antiqua"/>
          <w:b/>
          <w:bCs/>
          <w:noProof/>
          <w:color w:val="3333CC"/>
          <w:sz w:val="22"/>
          <w:szCs w:val="22"/>
        </w:rPr>
        <w:t>3</w:t>
      </w:r>
    </w:p>
    <w:p w14:paraId="740BDCE1" w14:textId="099288FD" w:rsidR="00951268" w:rsidRPr="00E8336B" w:rsidRDefault="00951268" w:rsidP="00951268">
      <w:pPr>
        <w:rPr>
          <w:rFonts w:ascii="Book Antiqua" w:hAnsi="Book Antiqua"/>
          <w:b/>
          <w:bCs/>
          <w:noProof/>
          <w:color w:val="000000"/>
          <w:sz w:val="22"/>
          <w:szCs w:val="22"/>
        </w:rPr>
      </w:pPr>
      <w:r w:rsidRPr="00BF6681">
        <w:rPr>
          <w:rFonts w:ascii="Book Antiqua" w:hAnsi="Book Antiqua"/>
          <w:noProof/>
          <w:color w:val="000000"/>
          <w:sz w:val="22"/>
          <w:szCs w:val="22"/>
        </w:rPr>
        <w:t xml:space="preserve">Acceptance information: </w:t>
      </w:r>
      <w:r w:rsidR="00441BB6">
        <w:rPr>
          <w:rFonts w:ascii="Book Antiqua" w:hAnsi="Book Antiqua"/>
          <w:b/>
          <w:bCs/>
          <w:noProof/>
          <w:color w:val="3333CC"/>
          <w:sz w:val="22"/>
          <w:szCs w:val="22"/>
        </w:rPr>
        <w:t>7</w:t>
      </w:r>
      <w:r w:rsidRPr="00F35174">
        <w:rPr>
          <w:rFonts w:ascii="Book Antiqua" w:hAnsi="Book Antiqua"/>
          <w:b/>
          <w:bCs/>
          <w:noProof/>
          <w:color w:val="3333CC"/>
          <w:sz w:val="22"/>
          <w:szCs w:val="22"/>
        </w:rPr>
        <w:t xml:space="preserve"> </w:t>
      </w:r>
      <w:r w:rsidR="0005480E">
        <w:rPr>
          <w:rFonts w:ascii="Book Antiqua" w:hAnsi="Book Antiqua"/>
          <w:b/>
          <w:bCs/>
          <w:noProof/>
          <w:color w:val="3333CC"/>
          <w:sz w:val="22"/>
          <w:szCs w:val="22"/>
        </w:rPr>
        <w:t>April</w:t>
      </w:r>
      <w:r w:rsidRPr="00F35174">
        <w:rPr>
          <w:rFonts w:ascii="Book Antiqua" w:hAnsi="Book Antiqua"/>
          <w:b/>
          <w:bCs/>
          <w:noProof/>
          <w:color w:val="3333CC"/>
          <w:sz w:val="22"/>
          <w:szCs w:val="22"/>
        </w:rPr>
        <w:t xml:space="preserve"> 202</w:t>
      </w:r>
      <w:r w:rsidR="00441BB6">
        <w:rPr>
          <w:rFonts w:ascii="Book Antiqua" w:hAnsi="Book Antiqua"/>
          <w:b/>
          <w:bCs/>
          <w:noProof/>
          <w:color w:val="3333CC"/>
          <w:sz w:val="22"/>
          <w:szCs w:val="22"/>
        </w:rPr>
        <w:t>3</w:t>
      </w:r>
    </w:p>
    <w:p w14:paraId="0625A571" w14:textId="559E0768" w:rsidR="00951268" w:rsidRDefault="00951268" w:rsidP="00951268">
      <w:pPr>
        <w:rPr>
          <w:rFonts w:ascii="Book Antiqua" w:hAnsi="Book Antiqua"/>
          <w:noProof/>
          <w:color w:val="000000"/>
          <w:sz w:val="22"/>
          <w:szCs w:val="22"/>
        </w:rPr>
      </w:pPr>
      <w:r w:rsidRPr="00BF6681">
        <w:rPr>
          <w:rFonts w:ascii="Book Antiqua" w:hAnsi="Book Antiqua"/>
          <w:noProof/>
          <w:color w:val="000000"/>
          <w:sz w:val="22"/>
          <w:szCs w:val="22"/>
        </w:rPr>
        <w:t xml:space="preserve">Conference registration fee payment: </w:t>
      </w:r>
      <w:r w:rsidR="007F43CF">
        <w:rPr>
          <w:rFonts w:ascii="Book Antiqua" w:hAnsi="Book Antiqua"/>
          <w:b/>
          <w:bCs/>
          <w:noProof/>
          <w:color w:val="3333CC"/>
          <w:sz w:val="22"/>
          <w:szCs w:val="22"/>
        </w:rPr>
        <w:t>11</w:t>
      </w:r>
      <w:r w:rsidRPr="00F35174">
        <w:rPr>
          <w:rFonts w:ascii="Book Antiqua" w:hAnsi="Book Antiqua"/>
          <w:b/>
          <w:bCs/>
          <w:noProof/>
          <w:color w:val="3333CC"/>
          <w:sz w:val="22"/>
          <w:szCs w:val="22"/>
        </w:rPr>
        <w:t xml:space="preserve"> April 202</w:t>
      </w:r>
      <w:r w:rsidR="00441BB6">
        <w:rPr>
          <w:rFonts w:ascii="Book Antiqua" w:hAnsi="Book Antiqua"/>
          <w:b/>
          <w:bCs/>
          <w:noProof/>
          <w:color w:val="3333CC"/>
          <w:sz w:val="22"/>
          <w:szCs w:val="22"/>
        </w:rPr>
        <w:t>3</w:t>
      </w:r>
    </w:p>
    <w:p w14:paraId="6D48A3B5" w14:textId="2A8F1526" w:rsidR="00951268" w:rsidRPr="00F35174" w:rsidRDefault="00951268" w:rsidP="00951268">
      <w:pPr>
        <w:rPr>
          <w:rFonts w:ascii="Book Antiqua" w:hAnsi="Book Antiqua"/>
          <w:noProof/>
          <w:color w:val="000000"/>
          <w:sz w:val="22"/>
          <w:szCs w:val="22"/>
        </w:rPr>
      </w:pPr>
      <w:r>
        <w:rPr>
          <w:rFonts w:ascii="Book Antiqua" w:hAnsi="Book Antiqua"/>
          <w:noProof/>
          <w:color w:val="000000"/>
          <w:sz w:val="22"/>
          <w:szCs w:val="22"/>
        </w:rPr>
        <w:t xml:space="preserve">Full paper submission deadline: </w:t>
      </w:r>
      <w:r w:rsidR="00441BB6">
        <w:rPr>
          <w:rFonts w:ascii="Book Antiqua" w:hAnsi="Book Antiqua"/>
          <w:b/>
          <w:bCs/>
          <w:noProof/>
          <w:color w:val="3333CC"/>
          <w:sz w:val="22"/>
          <w:szCs w:val="22"/>
        </w:rPr>
        <w:t>8</w:t>
      </w:r>
      <w:r w:rsidRPr="00F35174">
        <w:rPr>
          <w:rFonts w:ascii="Book Antiqua" w:hAnsi="Book Antiqua"/>
          <w:b/>
          <w:bCs/>
          <w:noProof/>
          <w:color w:val="3333CC"/>
          <w:sz w:val="22"/>
          <w:szCs w:val="22"/>
        </w:rPr>
        <w:t xml:space="preserve"> May 202</w:t>
      </w:r>
      <w:r w:rsidR="00441BB6">
        <w:rPr>
          <w:rFonts w:ascii="Book Antiqua" w:hAnsi="Book Antiqua"/>
          <w:b/>
          <w:bCs/>
          <w:noProof/>
          <w:color w:val="3333CC"/>
          <w:sz w:val="22"/>
          <w:szCs w:val="22"/>
        </w:rPr>
        <w:t>3</w:t>
      </w:r>
    </w:p>
    <w:p w14:paraId="6A134930" w14:textId="77777777" w:rsidR="00BF6681" w:rsidRPr="00D623E7" w:rsidRDefault="00BF6681" w:rsidP="00BF6681">
      <w:pPr>
        <w:rPr>
          <w:rFonts w:ascii="Book Antiqua" w:hAnsi="Book Antiqua"/>
          <w:color w:val="000000"/>
          <w:sz w:val="16"/>
          <w:szCs w:val="16"/>
        </w:rPr>
      </w:pPr>
    </w:p>
    <w:tbl>
      <w:tblPr>
        <w:tblStyle w:val="5tinkleliolenteltamsi5parykinimas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774"/>
        <w:gridCol w:w="5781"/>
        <w:gridCol w:w="3235"/>
      </w:tblGrid>
      <w:tr w:rsidR="000E0C37" w:rsidRPr="00D623E7" w14:paraId="5565B48F" w14:textId="77777777" w:rsidTr="00077D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2" w:type="pct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C9DBFF"/>
          </w:tcPr>
          <w:p w14:paraId="497445A2" w14:textId="77777777" w:rsidR="00AB5C10" w:rsidRPr="00D623E7" w:rsidRDefault="00AB5C10" w:rsidP="00AB5C10">
            <w:pPr>
              <w:rPr>
                <w:rFonts w:ascii="Book Antiqua" w:hAnsi="Book Antiqua"/>
                <w:b w:val="0"/>
                <w:sz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79" w:type="pct"/>
            <w:tcBorders>
              <w:top w:val="none" w:sz="0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C9DBFF"/>
          </w:tcPr>
          <w:p w14:paraId="0CA02A5A" w14:textId="77777777" w:rsidR="00AB5C10" w:rsidRPr="00077DF8" w:rsidRDefault="00AB5C10" w:rsidP="0057310C">
            <w:pPr>
              <w:spacing w:before="240" w:after="240"/>
              <w:rPr>
                <w:rFonts w:ascii="Book Antiqua" w:hAnsi="Book Antiqua"/>
                <w:b w:val="0"/>
                <w:color w:val="3333CC"/>
                <w:sz w:val="24"/>
              </w:rPr>
            </w:pPr>
            <w:r w:rsidRPr="00077DF8">
              <w:rPr>
                <w:rFonts w:ascii="Book Antiqua" w:hAnsi="Book Antiqua"/>
                <w:color w:val="3333CC"/>
                <w:sz w:val="24"/>
              </w:rPr>
              <w:t>PROPOSAL DETAILS</w:t>
            </w:r>
            <w:r w:rsidR="001C6A4A" w:rsidRPr="00077DF8">
              <w:rPr>
                <w:rFonts w:ascii="Book Antiqua" w:hAnsi="Book Antiqua"/>
                <w:color w:val="3333CC"/>
                <w:sz w:val="24"/>
              </w:rPr>
              <w:t xml:space="preserve"> </w:t>
            </w:r>
          </w:p>
        </w:tc>
        <w:tc>
          <w:tcPr>
            <w:tcW w:w="1499" w:type="pct"/>
            <w:tcBorders>
              <w:top w:val="none" w:sz="0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C9DBFF"/>
          </w:tcPr>
          <w:p w14:paraId="778571A5" w14:textId="77777777" w:rsidR="00AB5C10" w:rsidRPr="00D623E7" w:rsidRDefault="00AB5C10" w:rsidP="00AB5C1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color w:val="000000"/>
                <w:sz w:val="24"/>
              </w:rPr>
            </w:pPr>
          </w:p>
        </w:tc>
      </w:tr>
      <w:tr w:rsidR="000E0C37" w:rsidRPr="00D623E7" w14:paraId="3BF294AC" w14:textId="77777777" w:rsidTr="00077D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2" w:type="pct"/>
            <w:tcBorders>
              <w:left w:val="none" w:sz="0" w:space="0" w:color="auto"/>
            </w:tcBorders>
            <w:shd w:val="clear" w:color="auto" w:fill="C9DBFF"/>
          </w:tcPr>
          <w:p w14:paraId="39CCC843" w14:textId="77777777" w:rsidR="004F00A0" w:rsidRPr="00077DF8" w:rsidRDefault="004F00A0" w:rsidP="00E83E45">
            <w:pPr>
              <w:spacing w:before="60"/>
              <w:rPr>
                <w:rStyle w:val="Hipersaitas"/>
                <w:rFonts w:ascii="Book Antiqua" w:hAnsi="Book Antiqua"/>
                <w:color w:val="3333CC"/>
                <w:sz w:val="24"/>
                <w:szCs w:val="32"/>
                <w:u w:val="none"/>
              </w:rPr>
            </w:pPr>
            <w:r w:rsidRPr="00077DF8">
              <w:rPr>
                <w:rStyle w:val="Hipersaitas"/>
                <w:rFonts w:ascii="Book Antiqua" w:hAnsi="Book Antiqua"/>
                <w:color w:val="3333CC"/>
                <w:sz w:val="24"/>
                <w:szCs w:val="32"/>
                <w:u w:val="none"/>
              </w:rPr>
              <w:t>Proposal</w:t>
            </w:r>
          </w:p>
          <w:p w14:paraId="002B84EA" w14:textId="77777777" w:rsidR="00AB5C10" w:rsidRPr="00077DF8" w:rsidRDefault="00AB5C10" w:rsidP="00AB5C10">
            <w:pPr>
              <w:rPr>
                <w:rFonts w:ascii="Book Antiqua" w:hAnsi="Book Antiqua"/>
                <w:b w:val="0"/>
                <w:color w:val="3333CC"/>
                <w:sz w:val="36"/>
                <w:szCs w:val="36"/>
              </w:rPr>
            </w:pPr>
            <w:r w:rsidRPr="00077DF8">
              <w:rPr>
                <w:rStyle w:val="Hipersaitas"/>
                <w:rFonts w:ascii="Book Antiqua" w:hAnsi="Book Antiqua"/>
                <w:color w:val="3333CC"/>
                <w:sz w:val="24"/>
                <w:szCs w:val="32"/>
                <w:u w:val="none"/>
              </w:rPr>
              <w:t>Title</w:t>
            </w:r>
            <w:r w:rsidRPr="00077DF8">
              <w:rPr>
                <w:rFonts w:ascii="Book Antiqua" w:hAnsi="Book Antiqua"/>
                <w:color w:val="3333CC"/>
                <w:sz w:val="28"/>
                <w:szCs w:val="36"/>
              </w:rPr>
              <w:t xml:space="preserve">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79" w:type="pct"/>
            <w:shd w:val="clear" w:color="auto" w:fill="F3F6FF"/>
          </w:tcPr>
          <w:p w14:paraId="2096BEEE" w14:textId="77777777" w:rsidR="000769C6" w:rsidRPr="00D623E7" w:rsidRDefault="000769C6" w:rsidP="00AB5C10">
            <w:pPr>
              <w:rPr>
                <w:rFonts w:ascii="Book Antiqua" w:hAnsi="Book Antiqua"/>
                <w:b/>
              </w:rPr>
            </w:pPr>
          </w:p>
          <w:p w14:paraId="52277399" w14:textId="77777777" w:rsidR="00AB5C10" w:rsidRPr="00D623E7" w:rsidRDefault="00AB5C10" w:rsidP="00AB5C10">
            <w:pPr>
              <w:rPr>
                <w:rFonts w:ascii="Book Antiqua" w:hAnsi="Book Antiqua"/>
                <w:b/>
              </w:rPr>
            </w:pPr>
          </w:p>
        </w:tc>
        <w:tc>
          <w:tcPr>
            <w:tcW w:w="1499" w:type="pct"/>
            <w:shd w:val="clear" w:color="auto" w:fill="F3F6FF"/>
          </w:tcPr>
          <w:p w14:paraId="4E8A9337" w14:textId="77777777" w:rsidR="00C31A40" w:rsidRPr="00EE39B9" w:rsidRDefault="00BB2B0B" w:rsidP="00C31A40">
            <w:pPr>
              <w:spacing w:before="40"/>
              <w:ind w:right="-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sz w:val="22"/>
                <w:szCs w:val="22"/>
              </w:rPr>
            </w:pPr>
            <w:r w:rsidRPr="00EE39B9">
              <w:rPr>
                <w:rFonts w:ascii="Book Antiqua" w:hAnsi="Book Antiqua"/>
                <w:sz w:val="22"/>
                <w:szCs w:val="22"/>
              </w:rPr>
              <w:t>T</w:t>
            </w:r>
            <w:r w:rsidR="00AB5C10" w:rsidRPr="00EE39B9">
              <w:rPr>
                <w:rFonts w:ascii="Book Antiqua" w:hAnsi="Book Antiqua"/>
                <w:sz w:val="22"/>
                <w:szCs w:val="22"/>
              </w:rPr>
              <w:t>he main title o</w:t>
            </w:r>
            <w:r w:rsidRPr="00EE39B9">
              <w:rPr>
                <w:rFonts w:ascii="Book Antiqua" w:hAnsi="Book Antiqua"/>
                <w:sz w:val="22"/>
                <w:szCs w:val="22"/>
              </w:rPr>
              <w:t>f the work</w:t>
            </w:r>
            <w:r w:rsidR="00AB5C10" w:rsidRPr="00EE39B9">
              <w:rPr>
                <w:rFonts w:ascii="Book Antiqua" w:hAnsi="Book Antiqua"/>
                <w:sz w:val="22"/>
                <w:szCs w:val="22"/>
              </w:rPr>
              <w:t>.</w:t>
            </w:r>
            <w:r w:rsidR="00C31A40" w:rsidRPr="00EE39B9">
              <w:rPr>
                <w:rFonts w:ascii="Book Antiqua" w:hAnsi="Book Antiqua"/>
                <w:sz w:val="22"/>
                <w:szCs w:val="22"/>
              </w:rPr>
              <w:t xml:space="preserve"> </w:t>
            </w:r>
          </w:p>
          <w:p w14:paraId="353E8EA1" w14:textId="77777777" w:rsidR="00AB5C10" w:rsidRPr="00EE39B9" w:rsidRDefault="00C31A40" w:rsidP="00C31A40">
            <w:pPr>
              <w:spacing w:before="40"/>
              <w:ind w:right="-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color w:val="FF3300"/>
                <w:sz w:val="22"/>
                <w:szCs w:val="22"/>
              </w:rPr>
            </w:pPr>
            <w:r w:rsidRPr="00EE39B9">
              <w:rPr>
                <w:rFonts w:ascii="Book Antiqua" w:hAnsi="Book Antiqua"/>
                <w:color w:val="3333FF"/>
                <w:sz w:val="16"/>
                <w:szCs w:val="16"/>
              </w:rPr>
              <w:t>Limit to no more than 10-15 words.</w:t>
            </w:r>
          </w:p>
        </w:tc>
      </w:tr>
      <w:tr w:rsidR="000E0C37" w:rsidRPr="00D623E7" w14:paraId="299E7987" w14:textId="77777777" w:rsidTr="00062905">
        <w:trPr>
          <w:trHeight w:val="10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2" w:type="pct"/>
            <w:tcBorders>
              <w:left w:val="none" w:sz="0" w:space="0" w:color="auto"/>
            </w:tcBorders>
            <w:shd w:val="clear" w:color="auto" w:fill="C9DBFF"/>
          </w:tcPr>
          <w:p w14:paraId="643E70AF" w14:textId="77777777" w:rsidR="00AB5C10" w:rsidRPr="00077DF8" w:rsidRDefault="00AB5C10" w:rsidP="00AB5C10">
            <w:pPr>
              <w:rPr>
                <w:rFonts w:ascii="Book Antiqua" w:hAnsi="Book Antiqua"/>
                <w:b w:val="0"/>
                <w:color w:val="3333CC"/>
                <w:sz w:val="24"/>
              </w:rPr>
            </w:pPr>
            <w:r w:rsidRPr="00077DF8">
              <w:rPr>
                <w:rStyle w:val="Hipersaitas"/>
                <w:rFonts w:ascii="Book Antiqua" w:hAnsi="Book Antiqua"/>
                <w:color w:val="3333CC"/>
                <w:sz w:val="24"/>
                <w:u w:val="none"/>
              </w:rPr>
              <w:t>Presentation Typ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79" w:type="pct"/>
            <w:shd w:val="clear" w:color="auto" w:fill="F3F6FF"/>
          </w:tcPr>
          <w:p w14:paraId="4A75E07C" w14:textId="77777777" w:rsidR="00AB5C10" w:rsidRPr="00E83E45" w:rsidRDefault="00AB5C10" w:rsidP="00AB5C10">
            <w:pPr>
              <w:rPr>
                <w:rFonts w:ascii="Book Antiqua" w:hAnsi="Book Antiqua"/>
                <w:color w:val="000000"/>
                <w:sz w:val="18"/>
                <w:szCs w:val="20"/>
              </w:rPr>
            </w:pPr>
            <w:r w:rsidRPr="00E83E45">
              <w:rPr>
                <w:rFonts w:ascii="Book Antiqua" w:hAnsi="Book Antiqua"/>
                <w:color w:val="000000"/>
                <w:sz w:val="18"/>
                <w:szCs w:val="20"/>
              </w:rPr>
              <w:t>Place [</w:t>
            </w:r>
            <w:r w:rsidRPr="00E83E45">
              <w:rPr>
                <w:rFonts w:ascii="Book Antiqua" w:hAnsi="Book Antiqua"/>
                <w:b/>
                <w:color w:val="000000"/>
                <w:sz w:val="18"/>
                <w:szCs w:val="20"/>
              </w:rPr>
              <w:t>X</w:t>
            </w:r>
            <w:r w:rsidRPr="00E83E45">
              <w:rPr>
                <w:rFonts w:ascii="Book Antiqua" w:hAnsi="Book Antiqua"/>
                <w:color w:val="000000"/>
                <w:sz w:val="18"/>
                <w:szCs w:val="20"/>
              </w:rPr>
              <w:t>] below as applicable:</w:t>
            </w:r>
          </w:p>
          <w:p w14:paraId="2731D901" w14:textId="77777777" w:rsidR="00AB5C10" w:rsidRPr="00D623E7" w:rsidRDefault="00AB5C10" w:rsidP="00AB5C10">
            <w:pPr>
              <w:rPr>
                <w:rFonts w:ascii="Book Antiqua" w:hAnsi="Book Antiqua"/>
                <w:color w:val="000000"/>
                <w:szCs w:val="20"/>
              </w:rPr>
            </w:pPr>
          </w:p>
          <w:p w14:paraId="3E5EBAAE" w14:textId="77777777" w:rsidR="00AB5C10" w:rsidRPr="00D623E7" w:rsidRDefault="00AB5C10" w:rsidP="00AB5C10">
            <w:pPr>
              <w:rPr>
                <w:rFonts w:ascii="Book Antiqua" w:hAnsi="Book Antiqua"/>
                <w:color w:val="000000"/>
                <w:szCs w:val="20"/>
              </w:rPr>
            </w:pPr>
            <w:r w:rsidRPr="00D623E7">
              <w:rPr>
                <w:rFonts w:ascii="Book Antiqua" w:hAnsi="Book Antiqua"/>
                <w:color w:val="000000"/>
                <w:szCs w:val="20"/>
              </w:rPr>
              <w:t xml:space="preserve">[ </w:t>
            </w:r>
            <w:proofErr w:type="gramStart"/>
            <w:r w:rsidRPr="00D623E7">
              <w:rPr>
                <w:rFonts w:ascii="Book Antiqua" w:hAnsi="Book Antiqua"/>
                <w:color w:val="000000"/>
                <w:szCs w:val="20"/>
              </w:rPr>
              <w:t xml:space="preserve">  ]</w:t>
            </w:r>
            <w:proofErr w:type="gramEnd"/>
            <w:r w:rsidRPr="00D623E7">
              <w:rPr>
                <w:rFonts w:ascii="Book Antiqua" w:hAnsi="Book Antiqua"/>
                <w:color w:val="000000"/>
                <w:szCs w:val="20"/>
              </w:rPr>
              <w:t xml:space="preserve"> </w:t>
            </w:r>
            <w:r w:rsidR="00D31A71" w:rsidRPr="00D623E7">
              <w:rPr>
                <w:rFonts w:ascii="Book Antiqua" w:hAnsi="Book Antiqua"/>
                <w:color w:val="000000"/>
                <w:szCs w:val="20"/>
              </w:rPr>
              <w:t xml:space="preserve">Oral </w:t>
            </w:r>
            <w:r w:rsidRPr="00D623E7">
              <w:rPr>
                <w:rFonts w:ascii="Book Antiqua" w:hAnsi="Book Antiqua"/>
                <w:color w:val="000000"/>
                <w:szCs w:val="20"/>
              </w:rPr>
              <w:t xml:space="preserve">Presentation </w:t>
            </w:r>
          </w:p>
          <w:p w14:paraId="6A1EE968" w14:textId="77777777" w:rsidR="00AB5C10" w:rsidRPr="00D623E7" w:rsidRDefault="00AB5C10" w:rsidP="00047D75">
            <w:pPr>
              <w:rPr>
                <w:rFonts w:ascii="Book Antiqua" w:hAnsi="Book Antiqua"/>
                <w:color w:val="000000"/>
                <w:szCs w:val="20"/>
              </w:rPr>
            </w:pPr>
            <w:r w:rsidRPr="00D623E7">
              <w:rPr>
                <w:rFonts w:ascii="Book Antiqua" w:hAnsi="Book Antiqua"/>
                <w:color w:val="000000"/>
                <w:szCs w:val="20"/>
              </w:rPr>
              <w:t xml:space="preserve">[ </w:t>
            </w:r>
            <w:proofErr w:type="gramStart"/>
            <w:r w:rsidRPr="00D623E7">
              <w:rPr>
                <w:rFonts w:ascii="Book Antiqua" w:hAnsi="Book Antiqua"/>
                <w:color w:val="000000"/>
                <w:szCs w:val="20"/>
              </w:rPr>
              <w:t xml:space="preserve">  ]</w:t>
            </w:r>
            <w:proofErr w:type="gramEnd"/>
            <w:r w:rsidRPr="00D623E7">
              <w:rPr>
                <w:rFonts w:ascii="Book Antiqua" w:hAnsi="Book Antiqua"/>
                <w:color w:val="000000"/>
                <w:szCs w:val="20"/>
              </w:rPr>
              <w:t xml:space="preserve"> Virtual Presentation</w:t>
            </w:r>
          </w:p>
        </w:tc>
        <w:tc>
          <w:tcPr>
            <w:tcW w:w="1499" w:type="pct"/>
            <w:shd w:val="clear" w:color="auto" w:fill="F3F6FF"/>
          </w:tcPr>
          <w:p w14:paraId="3EED1DD6" w14:textId="4A7CA4D6" w:rsidR="00AB5C10" w:rsidRPr="00EE39B9" w:rsidRDefault="00AB5C10" w:rsidP="000E0C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color w:val="000000"/>
                <w:sz w:val="16"/>
                <w:szCs w:val="16"/>
              </w:rPr>
            </w:pPr>
          </w:p>
        </w:tc>
      </w:tr>
      <w:tr w:rsidR="000E0C37" w:rsidRPr="00D623E7" w14:paraId="61CDDAB2" w14:textId="77777777" w:rsidTr="000629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2" w:type="pct"/>
            <w:tcBorders>
              <w:left w:val="none" w:sz="0" w:space="0" w:color="auto"/>
            </w:tcBorders>
            <w:shd w:val="clear" w:color="auto" w:fill="C9DBFF"/>
          </w:tcPr>
          <w:p w14:paraId="3FA90144" w14:textId="77777777" w:rsidR="00AB5C10" w:rsidRPr="00077DF8" w:rsidRDefault="00C15163" w:rsidP="00AB5C10">
            <w:pPr>
              <w:rPr>
                <w:rStyle w:val="Hipersaitas"/>
                <w:rFonts w:ascii="Book Antiqua" w:hAnsi="Book Antiqua"/>
                <w:color w:val="3333CC"/>
                <w:sz w:val="24"/>
                <w:u w:val="none"/>
              </w:rPr>
            </w:pPr>
            <w:r w:rsidRPr="00077DF8">
              <w:rPr>
                <w:rStyle w:val="Hipersaitas"/>
                <w:rFonts w:ascii="Book Antiqua" w:hAnsi="Book Antiqua"/>
                <w:color w:val="3333CC"/>
                <w:sz w:val="24"/>
                <w:u w:val="none"/>
              </w:rPr>
              <w:t>Proposal</w:t>
            </w:r>
            <w:r w:rsidR="00AB5C10" w:rsidRPr="00077DF8">
              <w:rPr>
                <w:rStyle w:val="Hipersaitas"/>
                <w:rFonts w:ascii="Book Antiqua" w:hAnsi="Book Antiqua"/>
                <w:color w:val="3333CC"/>
                <w:sz w:val="24"/>
                <w:u w:val="none"/>
              </w:rPr>
              <w:t xml:space="preserve"> Description </w:t>
            </w:r>
          </w:p>
          <w:p w14:paraId="51A263A5" w14:textId="77777777" w:rsidR="00AB5C10" w:rsidRPr="00077DF8" w:rsidRDefault="00C15163" w:rsidP="00C15163">
            <w:pPr>
              <w:rPr>
                <w:rFonts w:ascii="Book Antiqua" w:hAnsi="Book Antiqua"/>
                <w:color w:val="3333CC"/>
              </w:rPr>
            </w:pPr>
            <w:r w:rsidRPr="00077DF8">
              <w:rPr>
                <w:rStyle w:val="Hipersaitas"/>
                <w:rFonts w:ascii="Book Antiqua" w:hAnsi="Book Antiqua"/>
                <w:color w:val="3333CC"/>
                <w:sz w:val="24"/>
                <w:u w:val="none"/>
              </w:rPr>
              <w:t>(A</w:t>
            </w:r>
            <w:r w:rsidR="00AB5C10" w:rsidRPr="00077DF8">
              <w:rPr>
                <w:rStyle w:val="Hipersaitas"/>
                <w:rFonts w:ascii="Book Antiqua" w:hAnsi="Book Antiqua"/>
                <w:color w:val="3333CC"/>
                <w:sz w:val="24"/>
                <w:u w:val="none"/>
              </w:rPr>
              <w:t>bstract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79" w:type="pct"/>
            <w:shd w:val="clear" w:color="auto" w:fill="F3F6FF"/>
          </w:tcPr>
          <w:p w14:paraId="5DD597E4" w14:textId="53FCCE74" w:rsidR="00AB5C10" w:rsidRDefault="00AB5C10" w:rsidP="00AB5C10">
            <w:pPr>
              <w:rPr>
                <w:rFonts w:ascii="Book Antiqua" w:hAnsi="Book Antiqua"/>
                <w:sz w:val="18"/>
              </w:rPr>
            </w:pPr>
          </w:p>
          <w:p w14:paraId="24892B02" w14:textId="44AEB850" w:rsidR="00E83E45" w:rsidRDefault="00E83E45" w:rsidP="00AB5C10">
            <w:pPr>
              <w:rPr>
                <w:rFonts w:ascii="Book Antiqua" w:hAnsi="Book Antiqua"/>
                <w:sz w:val="18"/>
              </w:rPr>
            </w:pPr>
          </w:p>
          <w:p w14:paraId="7DE1ABC0" w14:textId="77777777" w:rsidR="00E83E45" w:rsidRPr="00E83E45" w:rsidRDefault="00E83E45" w:rsidP="00AB5C10">
            <w:pPr>
              <w:rPr>
                <w:rFonts w:ascii="Book Antiqua" w:hAnsi="Book Antiqua"/>
                <w:sz w:val="18"/>
              </w:rPr>
            </w:pPr>
          </w:p>
          <w:p w14:paraId="6630F5B2" w14:textId="77777777" w:rsidR="000769C6" w:rsidRPr="00D623E7" w:rsidRDefault="000769C6" w:rsidP="00AB5C10">
            <w:pPr>
              <w:rPr>
                <w:rFonts w:ascii="Book Antiqua" w:hAnsi="Book Antiqua"/>
              </w:rPr>
            </w:pPr>
          </w:p>
        </w:tc>
        <w:tc>
          <w:tcPr>
            <w:tcW w:w="1499" w:type="pct"/>
            <w:shd w:val="clear" w:color="auto" w:fill="F3F6FF"/>
          </w:tcPr>
          <w:p w14:paraId="7F4E8EC5" w14:textId="77777777" w:rsidR="00AB5C10" w:rsidRPr="00EE39B9" w:rsidRDefault="00C15163" w:rsidP="00AB5C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color w:val="3333FF"/>
                <w:sz w:val="16"/>
                <w:szCs w:val="16"/>
              </w:rPr>
            </w:pPr>
            <w:r w:rsidRPr="00EE39B9">
              <w:rPr>
                <w:rFonts w:ascii="Book Antiqua" w:hAnsi="Book Antiqua"/>
                <w:color w:val="3333FF"/>
                <w:sz w:val="16"/>
                <w:szCs w:val="16"/>
              </w:rPr>
              <w:t>Proposal</w:t>
            </w:r>
            <w:r w:rsidR="00AB5C10" w:rsidRPr="00EE39B9">
              <w:rPr>
                <w:rFonts w:ascii="Book Antiqua" w:hAnsi="Book Antiqua"/>
                <w:color w:val="3333FF"/>
                <w:sz w:val="16"/>
                <w:szCs w:val="16"/>
              </w:rPr>
              <w:t xml:space="preserve"> description in the form of an abstract, summary, or synopsis</w:t>
            </w:r>
            <w:r w:rsidRPr="00EE39B9">
              <w:rPr>
                <w:rFonts w:ascii="Book Antiqua" w:hAnsi="Book Antiqua"/>
                <w:color w:val="3333FF"/>
                <w:sz w:val="16"/>
                <w:szCs w:val="16"/>
              </w:rPr>
              <w:t xml:space="preserve"> of</w:t>
            </w:r>
            <w:r w:rsidR="00AB5C10" w:rsidRPr="00EE39B9">
              <w:rPr>
                <w:rFonts w:ascii="Book Antiqua" w:hAnsi="Book Antiqua"/>
                <w:color w:val="3333FF"/>
                <w:sz w:val="16"/>
                <w:szCs w:val="16"/>
              </w:rPr>
              <w:t xml:space="preserve"> 150-200 words. </w:t>
            </w:r>
          </w:p>
          <w:p w14:paraId="03C804FF" w14:textId="4D7A1334" w:rsidR="00AB5C10" w:rsidRPr="00EE39B9" w:rsidRDefault="00AB5C10" w:rsidP="00AB5C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sz w:val="16"/>
                <w:szCs w:val="16"/>
              </w:rPr>
            </w:pPr>
            <w:r w:rsidRPr="00EE39B9">
              <w:rPr>
                <w:rFonts w:ascii="Book Antiqua" w:hAnsi="Book Antiqua"/>
                <w:sz w:val="16"/>
                <w:szCs w:val="16"/>
              </w:rPr>
              <w:t>Description should include all of the required components</w:t>
            </w:r>
            <w:r w:rsidR="00E6127A" w:rsidRPr="00EE39B9">
              <w:rPr>
                <w:rFonts w:ascii="Book Antiqua" w:hAnsi="Book Antiqua"/>
                <w:sz w:val="16"/>
                <w:szCs w:val="16"/>
              </w:rPr>
              <w:t>: goal of the research, methodology, main findings</w:t>
            </w:r>
            <w:r w:rsidRPr="00EE39B9">
              <w:rPr>
                <w:rFonts w:ascii="Book Antiqua" w:hAnsi="Book Antiqua"/>
                <w:sz w:val="16"/>
                <w:szCs w:val="16"/>
              </w:rPr>
              <w:t xml:space="preserve">.  </w:t>
            </w:r>
          </w:p>
          <w:p w14:paraId="27D2ECA9" w14:textId="5F3F989E" w:rsidR="00AB5C10" w:rsidRPr="00EE39B9" w:rsidRDefault="00AB5C10" w:rsidP="00AB5C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noProof/>
                <w:sz w:val="16"/>
                <w:szCs w:val="16"/>
              </w:rPr>
            </w:pPr>
            <w:r w:rsidRPr="00EE39B9">
              <w:rPr>
                <w:rFonts w:ascii="Book Antiqua" w:hAnsi="Book Antiqua"/>
                <w:noProof/>
                <w:sz w:val="16"/>
                <w:szCs w:val="16"/>
              </w:rPr>
              <w:t>Do not use references - such information may be provided in the final version of your paper for refereeing.</w:t>
            </w:r>
          </w:p>
        </w:tc>
      </w:tr>
      <w:tr w:rsidR="000E0C37" w:rsidRPr="00D623E7" w14:paraId="31E3A719" w14:textId="77777777" w:rsidTr="00077DF8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2" w:type="pct"/>
            <w:tcBorders>
              <w:left w:val="none" w:sz="0" w:space="0" w:color="auto"/>
            </w:tcBorders>
            <w:shd w:val="clear" w:color="auto" w:fill="C9DBFF"/>
          </w:tcPr>
          <w:p w14:paraId="314BCD8F" w14:textId="77777777" w:rsidR="00AB5C10" w:rsidRPr="00077DF8" w:rsidRDefault="00AB5C10" w:rsidP="00AB5C10">
            <w:pPr>
              <w:rPr>
                <w:rFonts w:ascii="Book Antiqua" w:hAnsi="Book Antiqua"/>
                <w:b w:val="0"/>
                <w:color w:val="3333CC"/>
              </w:rPr>
            </w:pPr>
            <w:r w:rsidRPr="00077DF8">
              <w:rPr>
                <w:rStyle w:val="Hipersaitas"/>
                <w:rFonts w:ascii="Book Antiqua" w:hAnsi="Book Antiqua"/>
                <w:color w:val="3333CC"/>
                <w:sz w:val="24"/>
                <w:u w:val="none"/>
              </w:rPr>
              <w:t>Keyword Se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79" w:type="pct"/>
            <w:shd w:val="clear" w:color="auto" w:fill="F3F6FF"/>
          </w:tcPr>
          <w:p w14:paraId="4419BA32" w14:textId="77777777" w:rsidR="00AB5C10" w:rsidRPr="00D623E7" w:rsidRDefault="00AB5C10" w:rsidP="00AB5C10">
            <w:pPr>
              <w:rPr>
                <w:rFonts w:ascii="Book Antiqua" w:hAnsi="Book Antiqua"/>
              </w:rPr>
            </w:pPr>
          </w:p>
        </w:tc>
        <w:tc>
          <w:tcPr>
            <w:tcW w:w="1499" w:type="pct"/>
            <w:shd w:val="clear" w:color="auto" w:fill="F3F6FF"/>
          </w:tcPr>
          <w:p w14:paraId="2A08E270" w14:textId="0E9FFEA0" w:rsidR="00AB5C10" w:rsidRPr="00EE39B9" w:rsidRDefault="00AB5C10" w:rsidP="004B3E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color w:val="FF3300"/>
                <w:sz w:val="16"/>
                <w:szCs w:val="16"/>
              </w:rPr>
            </w:pPr>
            <w:r w:rsidRPr="00EE39B9">
              <w:rPr>
                <w:rFonts w:ascii="Book Antiqua" w:hAnsi="Book Antiqua"/>
                <w:color w:val="3333FF"/>
                <w:sz w:val="16"/>
                <w:szCs w:val="16"/>
              </w:rPr>
              <w:t xml:space="preserve">Limit to no more than </w:t>
            </w:r>
            <w:r w:rsidR="004B3E11" w:rsidRPr="00EE39B9">
              <w:rPr>
                <w:rFonts w:ascii="Book Antiqua" w:hAnsi="Book Antiqua"/>
                <w:color w:val="3333FF"/>
                <w:sz w:val="16"/>
                <w:szCs w:val="16"/>
              </w:rPr>
              <w:t>5</w:t>
            </w:r>
            <w:r w:rsidRPr="00EE39B9">
              <w:rPr>
                <w:rFonts w:ascii="Book Antiqua" w:hAnsi="Book Antiqua"/>
                <w:color w:val="3333FF"/>
                <w:sz w:val="16"/>
                <w:szCs w:val="16"/>
              </w:rPr>
              <w:t>-</w:t>
            </w:r>
            <w:r w:rsidR="004B3E11" w:rsidRPr="00EE39B9">
              <w:rPr>
                <w:rFonts w:ascii="Book Antiqua" w:hAnsi="Book Antiqua"/>
                <w:color w:val="3333FF"/>
                <w:sz w:val="16"/>
                <w:szCs w:val="16"/>
              </w:rPr>
              <w:t>7</w:t>
            </w:r>
            <w:r w:rsidRPr="00EE39B9">
              <w:rPr>
                <w:rFonts w:ascii="Book Antiqua" w:hAnsi="Book Antiqua"/>
                <w:color w:val="3333FF"/>
                <w:sz w:val="16"/>
                <w:szCs w:val="16"/>
              </w:rPr>
              <w:t xml:space="preserve"> keywords that best categorize your work.</w:t>
            </w:r>
          </w:p>
        </w:tc>
      </w:tr>
      <w:tr w:rsidR="00D96C33" w:rsidRPr="00D623E7" w14:paraId="3A22378F" w14:textId="77777777" w:rsidTr="00077D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2" w:type="pct"/>
            <w:tcBorders>
              <w:left w:val="none" w:sz="0" w:space="0" w:color="auto"/>
              <w:bottom w:val="none" w:sz="0" w:space="0" w:color="auto"/>
            </w:tcBorders>
            <w:shd w:val="clear" w:color="auto" w:fill="C9DBFF"/>
          </w:tcPr>
          <w:p w14:paraId="6E7C8E10" w14:textId="77777777" w:rsidR="00D96C33" w:rsidRPr="00077DF8" w:rsidRDefault="00D96C33" w:rsidP="00AB5C10">
            <w:pPr>
              <w:rPr>
                <w:rStyle w:val="Hipersaitas"/>
                <w:rFonts w:ascii="Book Antiqua" w:hAnsi="Book Antiqua"/>
                <w:b w:val="0"/>
                <w:bCs w:val="0"/>
                <w:color w:val="3333CC"/>
                <w:sz w:val="24"/>
                <w:u w:val="none"/>
              </w:rPr>
            </w:pPr>
          </w:p>
          <w:p w14:paraId="5AC76E29" w14:textId="08E6B325" w:rsidR="00D96C33" w:rsidRPr="00077DF8" w:rsidRDefault="00D96C33" w:rsidP="00AB5C10">
            <w:pPr>
              <w:rPr>
                <w:rStyle w:val="Hipersaitas"/>
                <w:rFonts w:ascii="Book Antiqua" w:hAnsi="Book Antiqua"/>
                <w:b w:val="0"/>
                <w:bCs w:val="0"/>
                <w:color w:val="3333CC"/>
                <w:sz w:val="24"/>
                <w:u w:val="none"/>
              </w:rPr>
            </w:pPr>
            <w:r w:rsidRPr="00077DF8">
              <w:rPr>
                <w:rStyle w:val="Hipersaitas"/>
                <w:rFonts w:ascii="Book Antiqua" w:hAnsi="Book Antiqua"/>
                <w:color w:val="3333CC"/>
                <w:sz w:val="24"/>
                <w:u w:val="none"/>
              </w:rPr>
              <w:t>Conference</w:t>
            </w:r>
            <w:r w:rsidR="00E0014B" w:rsidRPr="00077DF8">
              <w:rPr>
                <w:rStyle w:val="Hipersaitas"/>
                <w:rFonts w:ascii="Book Antiqua" w:hAnsi="Book Antiqua"/>
                <w:color w:val="3333CC"/>
                <w:sz w:val="24"/>
                <w:u w:val="none"/>
              </w:rPr>
              <w:t>s</w:t>
            </w:r>
          </w:p>
          <w:p w14:paraId="7434BBF3" w14:textId="7EC80727" w:rsidR="00D96C33" w:rsidRPr="00077DF8" w:rsidRDefault="00D96C33" w:rsidP="00AB5C10">
            <w:pPr>
              <w:rPr>
                <w:rStyle w:val="Hipersaitas"/>
                <w:rFonts w:ascii="Book Antiqua" w:hAnsi="Book Antiqua"/>
                <w:color w:val="3333CC"/>
                <w:sz w:val="24"/>
                <w:u w:val="none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79" w:type="pct"/>
            <w:shd w:val="clear" w:color="auto" w:fill="F3F6FF"/>
          </w:tcPr>
          <w:p w14:paraId="668BDB60" w14:textId="77777777" w:rsidR="00D96C33" w:rsidRPr="00E83E45" w:rsidRDefault="00D96C33" w:rsidP="00D96C33">
            <w:pPr>
              <w:rPr>
                <w:rFonts w:ascii="Book Antiqua" w:hAnsi="Book Antiqua"/>
                <w:sz w:val="18"/>
              </w:rPr>
            </w:pPr>
            <w:r w:rsidRPr="00E83E45">
              <w:rPr>
                <w:rFonts w:ascii="Book Antiqua" w:hAnsi="Book Antiqua"/>
                <w:sz w:val="18"/>
              </w:rPr>
              <w:t>Place [X] below as applicable:</w:t>
            </w:r>
          </w:p>
          <w:p w14:paraId="1E6BCCD7" w14:textId="77777777" w:rsidR="00D96C33" w:rsidRPr="00D96C33" w:rsidRDefault="00D96C33" w:rsidP="00D96C33">
            <w:pPr>
              <w:rPr>
                <w:rFonts w:ascii="Book Antiqua" w:hAnsi="Book Antiqua"/>
              </w:rPr>
            </w:pPr>
          </w:p>
          <w:p w14:paraId="289E1B37" w14:textId="4959CC6D" w:rsidR="00D96C33" w:rsidRDefault="00D96C33" w:rsidP="00E6127A">
            <w:pPr>
              <w:rPr>
                <w:rFonts w:ascii="Book Antiqua" w:hAnsi="Book Antiqua"/>
              </w:rPr>
            </w:pPr>
            <w:proofErr w:type="gramStart"/>
            <w:r w:rsidRPr="00D96C33">
              <w:rPr>
                <w:rFonts w:ascii="Book Antiqua" w:hAnsi="Book Antiqua"/>
              </w:rPr>
              <w:t>[  ]</w:t>
            </w:r>
            <w:proofErr w:type="gramEnd"/>
            <w:r w:rsidR="00E6127A">
              <w:rPr>
                <w:rFonts w:ascii="Book Antiqua" w:hAnsi="Book Antiqua"/>
              </w:rPr>
              <w:t xml:space="preserve"> </w:t>
            </w:r>
            <w:r w:rsidRPr="00D96C33">
              <w:rPr>
                <w:rFonts w:ascii="Book Antiqua" w:hAnsi="Book Antiqua"/>
              </w:rPr>
              <w:t>1</w:t>
            </w:r>
            <w:r w:rsidR="00441BB6">
              <w:rPr>
                <w:rFonts w:ascii="Book Antiqua" w:hAnsi="Book Antiqua"/>
              </w:rPr>
              <w:t>4</w:t>
            </w:r>
            <w:r w:rsidR="00E6127A" w:rsidRPr="00E6127A">
              <w:rPr>
                <w:rFonts w:ascii="Book Antiqua" w:hAnsi="Book Antiqua"/>
                <w:vertAlign w:val="superscript"/>
              </w:rPr>
              <w:t>th</w:t>
            </w:r>
            <w:r w:rsidR="00E6127A">
              <w:rPr>
                <w:rFonts w:ascii="Book Antiqua" w:hAnsi="Book Antiqua"/>
              </w:rPr>
              <w:t xml:space="preserve"> </w:t>
            </w:r>
            <w:r w:rsidRPr="00D96C33">
              <w:rPr>
                <w:rFonts w:ascii="Book Antiqua" w:hAnsi="Book Antiqua"/>
              </w:rPr>
              <w:t>International Scientific Conference „</w:t>
            </w:r>
            <w:r w:rsidR="00151383">
              <w:rPr>
                <w:rFonts w:ascii="Times New Roman" w:eastAsia="Times New Roman" w:hAnsi="Times New Roman"/>
                <w:color w:val="000000"/>
                <w:bdr w:val="none" w:sz="0" w:space="0" w:color="auto" w:frame="1"/>
                <w:lang w:val="en-GB" w:eastAsia="lt-LT"/>
              </w:rPr>
              <w:t xml:space="preserve"> </w:t>
            </w:r>
            <w:r w:rsidR="00151383" w:rsidRPr="00151383">
              <w:rPr>
                <w:rFonts w:ascii="Times New Roman" w:eastAsia="Times New Roman" w:hAnsi="Times New Roman"/>
                <w:b/>
                <w:color w:val="000000"/>
                <w:bdr w:val="none" w:sz="0" w:space="0" w:color="auto" w:frame="1"/>
                <w:lang w:val="en-GB" w:eastAsia="lt-LT"/>
              </w:rPr>
              <w:t>Contemporary Paradigms of Public Security</w:t>
            </w:r>
            <w:r w:rsidRPr="00D96C33">
              <w:rPr>
                <w:rFonts w:ascii="Book Antiqua" w:hAnsi="Book Antiqua"/>
              </w:rPr>
              <w:t>“</w:t>
            </w:r>
          </w:p>
          <w:p w14:paraId="69A26866" w14:textId="77777777" w:rsidR="00D96D2B" w:rsidRPr="00D96C33" w:rsidRDefault="00D96D2B" w:rsidP="00E6127A">
            <w:pPr>
              <w:rPr>
                <w:rFonts w:ascii="Book Antiqua" w:hAnsi="Book Antiqua"/>
              </w:rPr>
            </w:pPr>
          </w:p>
          <w:p w14:paraId="3318DEA3" w14:textId="273CE700" w:rsidR="00D96C33" w:rsidRDefault="00D96C33" w:rsidP="00E6127A">
            <w:pPr>
              <w:rPr>
                <w:rFonts w:ascii="Book Antiqua" w:hAnsi="Book Antiqua"/>
              </w:rPr>
            </w:pPr>
            <w:proofErr w:type="gramStart"/>
            <w:r w:rsidRPr="00D96C33">
              <w:rPr>
                <w:rFonts w:ascii="Book Antiqua" w:hAnsi="Book Antiqua"/>
              </w:rPr>
              <w:t>[</w:t>
            </w:r>
            <w:r w:rsidR="00E0014B">
              <w:rPr>
                <w:rFonts w:ascii="Book Antiqua" w:hAnsi="Book Antiqua"/>
              </w:rPr>
              <w:t xml:space="preserve"> </w:t>
            </w:r>
            <w:r w:rsidR="00E6127A">
              <w:rPr>
                <w:rFonts w:ascii="Book Antiqua" w:hAnsi="Book Antiqua"/>
              </w:rPr>
              <w:t xml:space="preserve"> </w:t>
            </w:r>
            <w:r w:rsidRPr="00D96C33">
              <w:rPr>
                <w:rFonts w:ascii="Book Antiqua" w:hAnsi="Book Antiqua"/>
              </w:rPr>
              <w:t>]</w:t>
            </w:r>
            <w:proofErr w:type="gramEnd"/>
            <w:r w:rsidR="00E6127A">
              <w:rPr>
                <w:rFonts w:ascii="Book Antiqua" w:hAnsi="Book Antiqua"/>
              </w:rPr>
              <w:t xml:space="preserve"> </w:t>
            </w:r>
            <w:r w:rsidR="00441BB6">
              <w:rPr>
                <w:rFonts w:ascii="Book Antiqua" w:hAnsi="Book Antiqua"/>
              </w:rPr>
              <w:t>20</w:t>
            </w:r>
            <w:r w:rsidRPr="00E6127A">
              <w:rPr>
                <w:rFonts w:ascii="Book Antiqua" w:hAnsi="Book Antiqua"/>
                <w:vertAlign w:val="superscript"/>
              </w:rPr>
              <w:t>th</w:t>
            </w:r>
            <w:r w:rsidR="00E6127A">
              <w:rPr>
                <w:rFonts w:ascii="Book Antiqua" w:hAnsi="Book Antiqua"/>
              </w:rPr>
              <w:t xml:space="preserve"> </w:t>
            </w:r>
            <w:r w:rsidRPr="00D96C33">
              <w:rPr>
                <w:rFonts w:ascii="Book Antiqua" w:hAnsi="Book Antiqua"/>
              </w:rPr>
              <w:t>International Scientific Conference „</w:t>
            </w:r>
            <w:r w:rsidRPr="00CF4B64">
              <w:rPr>
                <w:rFonts w:ascii="Book Antiqua" w:hAnsi="Book Antiqua"/>
                <w:b/>
                <w:bCs/>
              </w:rPr>
              <w:t>Human Potential Development</w:t>
            </w:r>
            <w:r w:rsidRPr="00D96C33">
              <w:rPr>
                <w:rFonts w:ascii="Book Antiqua" w:hAnsi="Book Antiqua"/>
              </w:rPr>
              <w:t>“</w:t>
            </w:r>
          </w:p>
          <w:p w14:paraId="261B4780" w14:textId="52BCE137" w:rsidR="00D96C33" w:rsidRPr="00D623E7" w:rsidRDefault="00D96C33" w:rsidP="00D96C33">
            <w:pPr>
              <w:rPr>
                <w:rFonts w:ascii="Book Antiqua" w:hAnsi="Book Antiqua"/>
              </w:rPr>
            </w:pPr>
          </w:p>
        </w:tc>
        <w:tc>
          <w:tcPr>
            <w:tcW w:w="1499" w:type="pct"/>
            <w:shd w:val="clear" w:color="auto" w:fill="F3F6FF"/>
          </w:tcPr>
          <w:p w14:paraId="7F92B477" w14:textId="012E74E6" w:rsidR="00D96C33" w:rsidRPr="00EE39B9" w:rsidRDefault="00D96C33" w:rsidP="004B3E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color w:val="FF3300"/>
                <w:sz w:val="16"/>
                <w:szCs w:val="16"/>
              </w:rPr>
            </w:pPr>
            <w:r w:rsidRPr="00EE39B9">
              <w:rPr>
                <w:rFonts w:ascii="Book Antiqua" w:hAnsi="Book Antiqua"/>
                <w:color w:val="3333FF"/>
                <w:sz w:val="16"/>
                <w:szCs w:val="16"/>
              </w:rPr>
              <w:t>Please indicate title of the conference that you would like to participate</w:t>
            </w:r>
            <w:r w:rsidR="00E6127A" w:rsidRPr="00EE39B9">
              <w:rPr>
                <w:rFonts w:ascii="Book Antiqua" w:hAnsi="Book Antiqua"/>
                <w:color w:val="3333FF"/>
                <w:sz w:val="16"/>
                <w:szCs w:val="16"/>
              </w:rPr>
              <w:t xml:space="preserve"> in</w:t>
            </w:r>
          </w:p>
        </w:tc>
      </w:tr>
    </w:tbl>
    <w:p w14:paraId="12EAE38E" w14:textId="2616579E" w:rsidR="00AB5C10" w:rsidRDefault="00AB5C10" w:rsidP="00AB5C10">
      <w:pPr>
        <w:rPr>
          <w:rFonts w:ascii="Book Antiqua" w:hAnsi="Book Antiqua"/>
        </w:rPr>
      </w:pPr>
    </w:p>
    <w:p w14:paraId="422C0A30" w14:textId="77777777" w:rsidR="00077DF8" w:rsidRDefault="00077DF8" w:rsidP="00AB5C10">
      <w:pPr>
        <w:rPr>
          <w:rFonts w:ascii="Book Antiqua" w:hAnsi="Book Antiqua"/>
        </w:rPr>
      </w:pPr>
    </w:p>
    <w:p w14:paraId="23DA73E8" w14:textId="77777777" w:rsidR="00D623E7" w:rsidRPr="00D623E7" w:rsidRDefault="00D623E7" w:rsidP="00AB5C10">
      <w:pPr>
        <w:rPr>
          <w:rFonts w:ascii="Book Antiqua" w:hAnsi="Book Antiqua"/>
        </w:rPr>
      </w:pPr>
    </w:p>
    <w:tbl>
      <w:tblPr>
        <w:tblStyle w:val="4sraolentel5parykinimas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9DBFF"/>
        <w:tblLook w:val="00A0" w:firstRow="1" w:lastRow="0" w:firstColumn="1" w:lastColumn="0" w:noHBand="0" w:noVBand="0"/>
      </w:tblPr>
      <w:tblGrid>
        <w:gridCol w:w="1838"/>
        <w:gridCol w:w="35"/>
        <w:gridCol w:w="5682"/>
        <w:gridCol w:w="3235"/>
      </w:tblGrid>
      <w:tr w:rsidR="00AB5C10" w:rsidRPr="00D623E7" w14:paraId="7762BEFE" w14:textId="77777777" w:rsidTr="00077D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8" w:type="pct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C9DBFF"/>
          </w:tcPr>
          <w:p w14:paraId="0E9D59F6" w14:textId="77777777" w:rsidR="00AB5C10" w:rsidRPr="00D623E7" w:rsidRDefault="00AB5C10" w:rsidP="00AB5C10">
            <w:pPr>
              <w:rPr>
                <w:rFonts w:ascii="Book Antiqua" w:hAnsi="Book Antiqua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33" w:type="pct"/>
            <w:tcBorders>
              <w:top w:val="none" w:sz="0" w:space="0" w:color="auto"/>
              <w:bottom w:val="single" w:sz="4" w:space="0" w:color="auto"/>
            </w:tcBorders>
            <w:shd w:val="clear" w:color="auto" w:fill="C9DBFF"/>
          </w:tcPr>
          <w:p w14:paraId="4590DB34" w14:textId="77777777" w:rsidR="00AB5C10" w:rsidRPr="00077DF8" w:rsidRDefault="00FC58EA" w:rsidP="006C6C3F">
            <w:pPr>
              <w:spacing w:before="120" w:after="120"/>
              <w:rPr>
                <w:rFonts w:ascii="Book Antiqua" w:hAnsi="Book Antiqua"/>
                <w:b w:val="0"/>
                <w:color w:val="3333CC"/>
              </w:rPr>
            </w:pPr>
            <w:r w:rsidRPr="00077DF8">
              <w:rPr>
                <w:rFonts w:ascii="Book Antiqua" w:hAnsi="Book Antiqua"/>
                <w:color w:val="3333CC"/>
                <w:sz w:val="22"/>
              </w:rPr>
              <w:t xml:space="preserve">FIRST </w:t>
            </w:r>
            <w:r w:rsidR="00AB5C10" w:rsidRPr="00077DF8">
              <w:rPr>
                <w:rFonts w:ascii="Book Antiqua" w:hAnsi="Book Antiqua"/>
                <w:color w:val="3333CC"/>
                <w:sz w:val="22"/>
              </w:rPr>
              <w:t>AUTHOR DETAILS</w:t>
            </w:r>
          </w:p>
        </w:tc>
        <w:tc>
          <w:tcPr>
            <w:tcW w:w="1499" w:type="pct"/>
            <w:tcBorders>
              <w:top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C9DBFF"/>
          </w:tcPr>
          <w:p w14:paraId="61363381" w14:textId="77777777" w:rsidR="00AB5C10" w:rsidRPr="00D623E7" w:rsidRDefault="00AB5C10" w:rsidP="00AB5C1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</w:rPr>
            </w:pPr>
          </w:p>
        </w:tc>
      </w:tr>
      <w:tr w:rsidR="00AB5C10" w:rsidRPr="00D623E7" w14:paraId="51FB3856" w14:textId="77777777" w:rsidTr="00077D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8" w:type="pct"/>
            <w:gridSpan w:val="2"/>
            <w:shd w:val="clear" w:color="auto" w:fill="C9DBFF"/>
          </w:tcPr>
          <w:p w14:paraId="2245FC07" w14:textId="77777777" w:rsidR="00AB5C10" w:rsidRPr="00077DF8" w:rsidRDefault="00AB5C10" w:rsidP="00AB5C10">
            <w:pPr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</w:pPr>
            <w:bookmarkStart w:id="0" w:name="_Hlk95736649"/>
            <w:r w:rsidRPr="00077DF8"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  <w:t>Honorific/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33" w:type="pct"/>
            <w:shd w:val="clear" w:color="auto" w:fill="F3F6FF"/>
          </w:tcPr>
          <w:p w14:paraId="71E265CB" w14:textId="77777777" w:rsidR="00AB5C10" w:rsidRPr="00077DF8" w:rsidRDefault="00AB5C10" w:rsidP="00AB5C10">
            <w:pPr>
              <w:rPr>
                <w:rFonts w:ascii="Book Antiqua" w:hAnsi="Book Antiqua"/>
                <w:color w:val="3333CC"/>
                <w:szCs w:val="20"/>
              </w:rPr>
            </w:pPr>
          </w:p>
        </w:tc>
        <w:tc>
          <w:tcPr>
            <w:tcW w:w="1499" w:type="pct"/>
            <w:shd w:val="clear" w:color="auto" w:fill="F3F6FF"/>
          </w:tcPr>
          <w:p w14:paraId="628C0063" w14:textId="2FF7CA54" w:rsidR="00161B07" w:rsidRPr="00077DF8" w:rsidRDefault="00AB5C10" w:rsidP="001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noProof/>
                <w:color w:val="3333FF"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sz w:val="16"/>
                <w:szCs w:val="16"/>
              </w:rPr>
              <w:t xml:space="preserve">Titles or qualifications that appear before your name. e.g. </w:t>
            </w:r>
            <w:r w:rsidRPr="00077DF8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>Dr;  Prof.; Assoc</w:t>
            </w:r>
            <w:r w:rsidR="00161B07" w:rsidRPr="00077DF8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 xml:space="preserve">. </w:t>
            </w:r>
            <w:r w:rsidRPr="00077DF8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>Prof.; etc</w:t>
            </w:r>
            <w:r w:rsidR="00426E83" w:rsidRPr="00077DF8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>.</w:t>
            </w:r>
          </w:p>
          <w:p w14:paraId="15680101" w14:textId="6BB38F43" w:rsidR="00AB5C10" w:rsidRPr="00077DF8" w:rsidRDefault="00426E83" w:rsidP="001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noProof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 xml:space="preserve"> or just Mr./Ms.</w:t>
            </w:r>
            <w:r w:rsidR="00F81379" w:rsidRPr="00077DF8">
              <w:rPr>
                <w:noProof/>
                <w:color w:val="3333FF"/>
                <w:sz w:val="16"/>
              </w:rPr>
              <w:t>/</w:t>
            </w:r>
            <w:r w:rsidR="00F81379" w:rsidRPr="00077DF8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>Mrs.</w:t>
            </w:r>
            <w:r w:rsidR="00161B07" w:rsidRPr="00077DF8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 xml:space="preserve"> etc.</w:t>
            </w:r>
          </w:p>
        </w:tc>
      </w:tr>
      <w:tr w:rsidR="00AB5C10" w:rsidRPr="00D623E7" w14:paraId="146D689C" w14:textId="77777777" w:rsidTr="00753421">
        <w:trPr>
          <w:trHeight w:val="5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8" w:type="pct"/>
            <w:gridSpan w:val="2"/>
            <w:shd w:val="clear" w:color="auto" w:fill="C9DBFF"/>
          </w:tcPr>
          <w:p w14:paraId="2DAD2531" w14:textId="61F3BA3C" w:rsidR="00AB5C10" w:rsidRPr="00077DF8" w:rsidRDefault="00AB5C10" w:rsidP="00AB5C10">
            <w:pPr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</w:pPr>
            <w:r w:rsidRPr="00077DF8"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  <w:t>Name</w:t>
            </w:r>
            <w:r w:rsidR="00151383"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  <w:t>/Nam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33" w:type="pct"/>
            <w:shd w:val="clear" w:color="auto" w:fill="F3F6FF"/>
          </w:tcPr>
          <w:p w14:paraId="66789C7E" w14:textId="77777777" w:rsidR="00AB5C10" w:rsidRPr="00D623E7" w:rsidRDefault="00AB5C10" w:rsidP="00AB5C10">
            <w:pPr>
              <w:rPr>
                <w:rFonts w:ascii="Book Antiqua" w:hAnsi="Book Antiqua"/>
              </w:rPr>
            </w:pPr>
          </w:p>
        </w:tc>
        <w:tc>
          <w:tcPr>
            <w:tcW w:w="1499" w:type="pct"/>
            <w:shd w:val="clear" w:color="auto" w:fill="F3F6FF"/>
          </w:tcPr>
          <w:p w14:paraId="3C1889DB" w14:textId="77777777" w:rsidR="00AB5C10" w:rsidRPr="00077DF8" w:rsidRDefault="00AB5C10" w:rsidP="00AB5C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noProof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sz w:val="16"/>
                <w:szCs w:val="16"/>
              </w:rPr>
              <w:t>First or Personal Name</w:t>
            </w:r>
          </w:p>
        </w:tc>
      </w:tr>
      <w:tr w:rsidR="00AB5C10" w:rsidRPr="00D623E7" w14:paraId="744E9D98" w14:textId="77777777" w:rsidTr="00753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8" w:type="pct"/>
            <w:gridSpan w:val="2"/>
            <w:shd w:val="clear" w:color="auto" w:fill="C9DBFF"/>
          </w:tcPr>
          <w:p w14:paraId="4452D82D" w14:textId="77777777" w:rsidR="00AB5C10" w:rsidRPr="00077DF8" w:rsidRDefault="00AB5C10" w:rsidP="00AB5C10">
            <w:pPr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</w:pPr>
            <w:r w:rsidRPr="00077DF8"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  <w:t>Surna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33" w:type="pct"/>
            <w:shd w:val="clear" w:color="auto" w:fill="F3F6FF"/>
          </w:tcPr>
          <w:p w14:paraId="393C1655" w14:textId="77777777" w:rsidR="00AB5C10" w:rsidRPr="00D623E7" w:rsidRDefault="00AB5C10" w:rsidP="00AB5C10">
            <w:pPr>
              <w:rPr>
                <w:rFonts w:ascii="Book Antiqua" w:hAnsi="Book Antiqua"/>
              </w:rPr>
            </w:pPr>
          </w:p>
        </w:tc>
        <w:tc>
          <w:tcPr>
            <w:tcW w:w="1499" w:type="pct"/>
            <w:shd w:val="clear" w:color="auto" w:fill="F3F6FF"/>
          </w:tcPr>
          <w:p w14:paraId="51318881" w14:textId="77777777" w:rsidR="00AB5C10" w:rsidRPr="00077DF8" w:rsidRDefault="00AB5C10" w:rsidP="00AB5C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noProof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sz w:val="16"/>
                <w:szCs w:val="16"/>
              </w:rPr>
              <w:t>Surname or Family Name</w:t>
            </w:r>
          </w:p>
        </w:tc>
      </w:tr>
      <w:tr w:rsidR="00AB5C10" w:rsidRPr="00D623E7" w14:paraId="01F9FD62" w14:textId="77777777" w:rsidTr="00077D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8" w:type="pct"/>
            <w:gridSpan w:val="2"/>
            <w:shd w:val="clear" w:color="auto" w:fill="C9DBFF"/>
          </w:tcPr>
          <w:p w14:paraId="0700BD2B" w14:textId="77777777" w:rsidR="00C31A40" w:rsidRPr="00077DF8" w:rsidRDefault="00AB5C10" w:rsidP="00C31A40">
            <w:pPr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</w:pPr>
            <w:r w:rsidRPr="00077DF8"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  <w:t>Emai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33" w:type="pct"/>
            <w:shd w:val="clear" w:color="auto" w:fill="F3F6FF"/>
          </w:tcPr>
          <w:p w14:paraId="4265D24B" w14:textId="77777777" w:rsidR="00AB5C10" w:rsidRPr="00D623E7" w:rsidRDefault="00AB5C10" w:rsidP="00AB5C10">
            <w:pPr>
              <w:rPr>
                <w:rFonts w:ascii="Book Antiqua" w:hAnsi="Book Antiqua"/>
                <w:b/>
              </w:rPr>
            </w:pPr>
          </w:p>
        </w:tc>
        <w:tc>
          <w:tcPr>
            <w:tcW w:w="1499" w:type="pct"/>
            <w:shd w:val="clear" w:color="auto" w:fill="F3F6FF"/>
          </w:tcPr>
          <w:p w14:paraId="57415F83" w14:textId="38971261" w:rsidR="00AB5C10" w:rsidRPr="00077DF8" w:rsidRDefault="00AB5C10" w:rsidP="00077D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noProof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sz w:val="16"/>
                <w:szCs w:val="16"/>
              </w:rPr>
              <w:t>This is compulsory as your proposals cannot be submitted without an email address.</w:t>
            </w:r>
            <w:r w:rsidR="00C31A40" w:rsidRPr="00077DF8">
              <w:rPr>
                <w:rFonts w:ascii="Book Antiqua" w:hAnsi="Book Antiqua"/>
                <w:noProof/>
                <w:sz w:val="16"/>
                <w:szCs w:val="16"/>
              </w:rPr>
              <w:t xml:space="preserve">  </w:t>
            </w:r>
            <w:r w:rsidR="00C31A40" w:rsidRPr="00077DF8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>Institutional e</w:t>
            </w:r>
            <w:r w:rsidR="00077DF8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>-</w:t>
            </w:r>
            <w:r w:rsidR="00C31A40" w:rsidRPr="00077DF8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>addresses are preferred.</w:t>
            </w:r>
          </w:p>
        </w:tc>
      </w:tr>
      <w:tr w:rsidR="00AB5C10" w:rsidRPr="00D623E7" w14:paraId="22FA59B0" w14:textId="77777777" w:rsidTr="00F351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8" w:type="pct"/>
            <w:gridSpan w:val="2"/>
            <w:shd w:val="clear" w:color="auto" w:fill="C9DBFF"/>
          </w:tcPr>
          <w:p w14:paraId="239F337B" w14:textId="77777777" w:rsidR="00AB5C10" w:rsidRPr="00077DF8" w:rsidRDefault="00AB5C10" w:rsidP="00AB5C10">
            <w:pPr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</w:pPr>
            <w:r w:rsidRPr="00077DF8"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  <w:t>Affiliated Organiz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33" w:type="pct"/>
            <w:shd w:val="clear" w:color="auto" w:fill="F3F6FF"/>
          </w:tcPr>
          <w:p w14:paraId="2D86BEAA" w14:textId="77777777" w:rsidR="00AB5C10" w:rsidRPr="00D623E7" w:rsidRDefault="00AB5C10" w:rsidP="00AB5C10">
            <w:pPr>
              <w:rPr>
                <w:rFonts w:ascii="Book Antiqua" w:hAnsi="Book Antiqua"/>
                <w:b/>
              </w:rPr>
            </w:pPr>
          </w:p>
        </w:tc>
        <w:tc>
          <w:tcPr>
            <w:tcW w:w="1499" w:type="pct"/>
            <w:shd w:val="clear" w:color="auto" w:fill="F3F6FF"/>
          </w:tcPr>
          <w:p w14:paraId="254D5674" w14:textId="77777777" w:rsidR="00AB5C10" w:rsidRPr="00077DF8" w:rsidRDefault="00AB5C10" w:rsidP="00AB5C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noProof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sz w:val="16"/>
                <w:szCs w:val="16"/>
              </w:rPr>
              <w:t>Name of your organization, i.e., the university, school, company</w:t>
            </w:r>
          </w:p>
        </w:tc>
      </w:tr>
      <w:bookmarkEnd w:id="0"/>
      <w:tr w:rsidR="00FC58EA" w:rsidRPr="00D623E7" w14:paraId="35443C60" w14:textId="77777777" w:rsidTr="00062905">
        <w:trPr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pct"/>
            <w:shd w:val="clear" w:color="auto" w:fill="C9DBFF"/>
          </w:tcPr>
          <w:p w14:paraId="2B58170C" w14:textId="77777777" w:rsidR="00FC58EA" w:rsidRPr="00D623E7" w:rsidRDefault="00FC58EA" w:rsidP="00346F16">
            <w:pPr>
              <w:rPr>
                <w:rFonts w:ascii="Book Antiqua" w:hAnsi="Book Antiqua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9" w:type="pct"/>
            <w:gridSpan w:val="2"/>
            <w:tcBorders>
              <w:bottom w:val="single" w:sz="4" w:space="0" w:color="auto"/>
            </w:tcBorders>
            <w:shd w:val="clear" w:color="auto" w:fill="C9DBFF"/>
          </w:tcPr>
          <w:p w14:paraId="6D78F6B5" w14:textId="77777777" w:rsidR="00FC58EA" w:rsidRPr="006C6C3F" w:rsidRDefault="00FC58EA" w:rsidP="006C6C3F">
            <w:pPr>
              <w:spacing w:before="120" w:after="120"/>
              <w:rPr>
                <w:rFonts w:ascii="Book Antiqua" w:hAnsi="Book Antiqua"/>
                <w:b/>
                <w:color w:val="3333CC"/>
                <w:sz w:val="22"/>
              </w:rPr>
            </w:pPr>
            <w:r w:rsidRPr="006C6C3F">
              <w:rPr>
                <w:rFonts w:ascii="Book Antiqua" w:hAnsi="Book Antiqua"/>
                <w:color w:val="3333CC"/>
                <w:sz w:val="22"/>
              </w:rPr>
              <w:t xml:space="preserve">CO-PRESENTER/CO-AUTHOR DETAILS </w:t>
            </w:r>
            <w:r w:rsidR="007A28C2" w:rsidRPr="006C6C3F">
              <w:rPr>
                <w:rFonts w:ascii="Book Antiqua" w:hAnsi="Book Antiqua"/>
                <w:color w:val="3333CC"/>
                <w:sz w:val="22"/>
              </w:rPr>
              <w:t xml:space="preserve">  </w:t>
            </w:r>
            <w:r w:rsidRPr="006C6C3F">
              <w:rPr>
                <w:rFonts w:ascii="Book Antiqua" w:hAnsi="Book Antiqua"/>
                <w:color w:val="3333CC"/>
                <w:sz w:val="22"/>
              </w:rPr>
              <w:t>2</w:t>
            </w:r>
          </w:p>
        </w:tc>
        <w:tc>
          <w:tcPr>
            <w:tcW w:w="1499" w:type="pct"/>
            <w:tcBorders>
              <w:bottom w:val="single" w:sz="4" w:space="0" w:color="auto"/>
            </w:tcBorders>
            <w:shd w:val="clear" w:color="auto" w:fill="C9DBFF"/>
          </w:tcPr>
          <w:p w14:paraId="549D654E" w14:textId="77777777" w:rsidR="00FC58EA" w:rsidRPr="00D623E7" w:rsidRDefault="00FC58EA" w:rsidP="00346F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</w:rPr>
            </w:pPr>
          </w:p>
        </w:tc>
      </w:tr>
      <w:tr w:rsidR="00151383" w:rsidRPr="00D623E7" w14:paraId="64862737" w14:textId="77777777" w:rsidTr="000629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pct"/>
            <w:shd w:val="clear" w:color="auto" w:fill="C9DBFF"/>
          </w:tcPr>
          <w:p w14:paraId="025BC10F" w14:textId="1E1CDBFD" w:rsidR="00151383" w:rsidRPr="00151383" w:rsidRDefault="00151383" w:rsidP="00151383">
            <w:pPr>
              <w:rPr>
                <w:rFonts w:ascii="Book Antiqua" w:hAnsi="Book Antiqua"/>
              </w:rPr>
            </w:pPr>
            <w:r w:rsidRPr="00151383"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  <w:t>Honorific/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9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50A1F83" w14:textId="77777777" w:rsidR="00151383" w:rsidRPr="00151383" w:rsidRDefault="00151383" w:rsidP="00151383">
            <w:pPr>
              <w:spacing w:before="120" w:after="120"/>
              <w:rPr>
                <w:rFonts w:ascii="Book Antiqua" w:hAnsi="Book Antiqua"/>
                <w:color w:val="3333CC"/>
                <w:sz w:val="22"/>
              </w:rPr>
            </w:pPr>
          </w:p>
        </w:tc>
        <w:tc>
          <w:tcPr>
            <w:tcW w:w="1499" w:type="pct"/>
            <w:tcBorders>
              <w:bottom w:val="single" w:sz="4" w:space="0" w:color="auto"/>
            </w:tcBorders>
            <w:shd w:val="clear" w:color="auto" w:fill="auto"/>
          </w:tcPr>
          <w:p w14:paraId="5BA72FA5" w14:textId="77777777" w:rsidR="00151383" w:rsidRPr="00151383" w:rsidRDefault="00151383" w:rsidP="00151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noProof/>
                <w:color w:val="3333FF"/>
                <w:sz w:val="16"/>
                <w:szCs w:val="16"/>
              </w:rPr>
            </w:pPr>
            <w:r w:rsidRPr="00151383">
              <w:rPr>
                <w:rFonts w:ascii="Book Antiqua" w:hAnsi="Book Antiqua"/>
                <w:noProof/>
                <w:sz w:val="16"/>
                <w:szCs w:val="16"/>
              </w:rPr>
              <w:t xml:space="preserve">Titles or qualifications that appear before your name. e.g. </w:t>
            </w:r>
            <w:r w:rsidRPr="00151383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>Dr;  Prof.; Assoc. Prof.; etc.</w:t>
            </w:r>
          </w:p>
          <w:p w14:paraId="4067ADDF" w14:textId="37DBC5A7" w:rsidR="00151383" w:rsidRPr="00151383" w:rsidRDefault="00151383" w:rsidP="00151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</w:rPr>
            </w:pPr>
            <w:r w:rsidRPr="00151383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 xml:space="preserve"> or just Mr./Ms.</w:t>
            </w:r>
            <w:r w:rsidRPr="00151383">
              <w:rPr>
                <w:noProof/>
                <w:color w:val="3333FF"/>
                <w:sz w:val="16"/>
              </w:rPr>
              <w:t>/</w:t>
            </w:r>
            <w:r w:rsidRPr="00151383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>Mrs. etc.</w:t>
            </w:r>
          </w:p>
        </w:tc>
      </w:tr>
      <w:tr w:rsidR="00151383" w:rsidRPr="00D623E7" w14:paraId="1B3E621D" w14:textId="77777777" w:rsidTr="00062905">
        <w:trPr>
          <w:trHeight w:val="5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pct"/>
            <w:shd w:val="clear" w:color="auto" w:fill="C9DBFF"/>
          </w:tcPr>
          <w:p w14:paraId="15CCFCF4" w14:textId="2BF692DC" w:rsidR="00151383" w:rsidRPr="00077DF8" w:rsidRDefault="00151383" w:rsidP="00151383">
            <w:pPr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</w:pPr>
            <w:r w:rsidRPr="00077DF8"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  <w:t>Name</w:t>
            </w:r>
            <w:r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  <w:t>/Nam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9" w:type="pct"/>
            <w:gridSpan w:val="2"/>
            <w:shd w:val="clear" w:color="auto" w:fill="F3F6FF"/>
          </w:tcPr>
          <w:p w14:paraId="2F052F57" w14:textId="6158920D" w:rsidR="00151383" w:rsidRPr="00D623E7" w:rsidRDefault="00151383" w:rsidP="00151383">
            <w:pPr>
              <w:rPr>
                <w:rFonts w:ascii="Book Antiqua" w:hAnsi="Book Antiqua"/>
              </w:rPr>
            </w:pPr>
          </w:p>
        </w:tc>
        <w:tc>
          <w:tcPr>
            <w:tcW w:w="1499" w:type="pct"/>
            <w:shd w:val="clear" w:color="auto" w:fill="F3F6FF"/>
          </w:tcPr>
          <w:p w14:paraId="74F5F82A" w14:textId="429C8C01" w:rsidR="00151383" w:rsidRPr="00D623E7" w:rsidRDefault="00151383" w:rsidP="00151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noProof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sz w:val="16"/>
                <w:szCs w:val="16"/>
              </w:rPr>
              <w:t>First or Personal Name</w:t>
            </w:r>
          </w:p>
        </w:tc>
      </w:tr>
      <w:tr w:rsidR="00151383" w:rsidRPr="00D623E7" w14:paraId="672064FF" w14:textId="77777777" w:rsidTr="000629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pct"/>
            <w:shd w:val="clear" w:color="auto" w:fill="C9DBFF"/>
          </w:tcPr>
          <w:p w14:paraId="7146C92E" w14:textId="3316116A" w:rsidR="00151383" w:rsidRPr="00077DF8" w:rsidRDefault="00151383" w:rsidP="00151383">
            <w:pPr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</w:pPr>
            <w:r w:rsidRPr="00077DF8"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  <w:t>Surna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9" w:type="pct"/>
            <w:gridSpan w:val="2"/>
            <w:shd w:val="clear" w:color="auto" w:fill="F3F6FF"/>
          </w:tcPr>
          <w:p w14:paraId="43A0DD53" w14:textId="0671C7BD" w:rsidR="00151383" w:rsidRPr="00077DF8" w:rsidRDefault="00151383" w:rsidP="00151383">
            <w:pPr>
              <w:rPr>
                <w:rFonts w:ascii="Book Antiqua" w:hAnsi="Book Antiqua"/>
              </w:rPr>
            </w:pPr>
          </w:p>
        </w:tc>
        <w:tc>
          <w:tcPr>
            <w:tcW w:w="1499" w:type="pct"/>
            <w:shd w:val="clear" w:color="auto" w:fill="F3F6FF"/>
          </w:tcPr>
          <w:p w14:paraId="754159D6" w14:textId="4CF13CE9" w:rsidR="00151383" w:rsidRPr="00D623E7" w:rsidRDefault="00151383" w:rsidP="00151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sz w:val="16"/>
                <w:szCs w:val="16"/>
              </w:rPr>
              <w:t>Surname or Family Name</w:t>
            </w:r>
          </w:p>
        </w:tc>
      </w:tr>
      <w:tr w:rsidR="00151383" w:rsidRPr="00D623E7" w14:paraId="2027EAB9" w14:textId="77777777" w:rsidTr="00062905">
        <w:trPr>
          <w:trHeight w:val="6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pct"/>
            <w:shd w:val="clear" w:color="auto" w:fill="C9DBFF"/>
          </w:tcPr>
          <w:p w14:paraId="6A88DB20" w14:textId="3F01F612" w:rsidR="00151383" w:rsidRPr="00077DF8" w:rsidRDefault="00151383" w:rsidP="00151383">
            <w:pPr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</w:pPr>
            <w:r w:rsidRPr="00077DF8"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  <w:t>Affiliated Organiz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9" w:type="pct"/>
            <w:gridSpan w:val="2"/>
            <w:shd w:val="clear" w:color="auto" w:fill="F3F6FF"/>
          </w:tcPr>
          <w:p w14:paraId="1F4B4134" w14:textId="77777777" w:rsidR="00151383" w:rsidRPr="00077DF8" w:rsidRDefault="00151383" w:rsidP="00151383">
            <w:pPr>
              <w:rPr>
                <w:rFonts w:ascii="Book Antiqua" w:hAnsi="Book Antiqua"/>
              </w:rPr>
            </w:pPr>
          </w:p>
        </w:tc>
        <w:tc>
          <w:tcPr>
            <w:tcW w:w="1499" w:type="pct"/>
            <w:shd w:val="clear" w:color="auto" w:fill="F3F6FF"/>
          </w:tcPr>
          <w:p w14:paraId="251134EB" w14:textId="35328B95" w:rsidR="00151383" w:rsidRPr="00077DF8" w:rsidRDefault="00151383" w:rsidP="00151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noProof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sz w:val="16"/>
                <w:szCs w:val="16"/>
              </w:rPr>
              <w:t>Name of your organization, i.e., the university, school, company</w:t>
            </w:r>
          </w:p>
        </w:tc>
      </w:tr>
      <w:tr w:rsidR="006C6C3F" w:rsidRPr="00D623E7" w14:paraId="07BDB078" w14:textId="77777777" w:rsidTr="000629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pct"/>
            <w:shd w:val="clear" w:color="auto" w:fill="C9DBFF"/>
          </w:tcPr>
          <w:p w14:paraId="59543A2C" w14:textId="77777777" w:rsidR="006C6C3F" w:rsidRPr="00D623E7" w:rsidRDefault="006C6C3F" w:rsidP="00B80C65">
            <w:pPr>
              <w:rPr>
                <w:rFonts w:ascii="Book Antiqua" w:hAnsi="Book Antiqua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9" w:type="pct"/>
            <w:gridSpan w:val="2"/>
            <w:tcBorders>
              <w:bottom w:val="single" w:sz="4" w:space="0" w:color="auto"/>
            </w:tcBorders>
            <w:shd w:val="clear" w:color="auto" w:fill="C9DBFF"/>
          </w:tcPr>
          <w:p w14:paraId="0F488540" w14:textId="506E097C" w:rsidR="006C6C3F" w:rsidRPr="006C6C3F" w:rsidRDefault="006C6C3F" w:rsidP="006C6C3F">
            <w:pPr>
              <w:spacing w:before="120" w:after="120"/>
              <w:rPr>
                <w:rFonts w:ascii="Book Antiqua" w:hAnsi="Book Antiqua"/>
                <w:b/>
                <w:color w:val="3333CC"/>
                <w:sz w:val="22"/>
              </w:rPr>
            </w:pPr>
            <w:r w:rsidRPr="006C6C3F">
              <w:rPr>
                <w:rFonts w:ascii="Book Antiqua" w:hAnsi="Book Antiqua"/>
                <w:color w:val="3333CC"/>
                <w:sz w:val="22"/>
              </w:rPr>
              <w:t xml:space="preserve">CO-PRESENTER/CO-AUTHOR DETAILS   </w:t>
            </w:r>
            <w:r>
              <w:rPr>
                <w:rFonts w:ascii="Book Antiqua" w:hAnsi="Book Antiqua"/>
                <w:color w:val="3333CC"/>
                <w:sz w:val="22"/>
              </w:rPr>
              <w:t>3</w:t>
            </w:r>
          </w:p>
        </w:tc>
        <w:tc>
          <w:tcPr>
            <w:tcW w:w="1499" w:type="pct"/>
            <w:tcBorders>
              <w:bottom w:val="single" w:sz="4" w:space="0" w:color="auto"/>
            </w:tcBorders>
            <w:shd w:val="clear" w:color="auto" w:fill="C9DBFF"/>
          </w:tcPr>
          <w:p w14:paraId="6C2CA4DD" w14:textId="77777777" w:rsidR="006C6C3F" w:rsidRPr="00D623E7" w:rsidRDefault="006C6C3F" w:rsidP="00B80C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</w:rPr>
            </w:pPr>
          </w:p>
        </w:tc>
      </w:tr>
      <w:tr w:rsidR="00151383" w:rsidRPr="00D623E7" w14:paraId="58662C2C" w14:textId="77777777" w:rsidTr="000629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pct"/>
            <w:shd w:val="clear" w:color="auto" w:fill="C9DBFF"/>
          </w:tcPr>
          <w:p w14:paraId="13279A94" w14:textId="7F10F5D6" w:rsidR="00151383" w:rsidRPr="00077DF8" w:rsidRDefault="00151383" w:rsidP="00151383">
            <w:pPr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</w:pPr>
            <w:r w:rsidRPr="00077DF8"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  <w:t>Honorific/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9" w:type="pct"/>
            <w:gridSpan w:val="2"/>
            <w:shd w:val="clear" w:color="auto" w:fill="F3F6FF"/>
          </w:tcPr>
          <w:p w14:paraId="582C9ADC" w14:textId="48B405FB" w:rsidR="00151383" w:rsidRPr="00D623E7" w:rsidRDefault="00151383" w:rsidP="00151383">
            <w:pPr>
              <w:rPr>
                <w:rFonts w:ascii="Book Antiqua" w:hAnsi="Book Antiqua"/>
              </w:rPr>
            </w:pPr>
          </w:p>
        </w:tc>
        <w:tc>
          <w:tcPr>
            <w:tcW w:w="1499" w:type="pct"/>
            <w:shd w:val="clear" w:color="auto" w:fill="F3F6FF"/>
          </w:tcPr>
          <w:p w14:paraId="3432478A" w14:textId="77777777" w:rsidR="00151383" w:rsidRPr="00077DF8" w:rsidRDefault="00151383" w:rsidP="00151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noProof/>
                <w:color w:val="3333FF"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sz w:val="16"/>
                <w:szCs w:val="16"/>
              </w:rPr>
              <w:t xml:space="preserve">Titles or qualifications that appear before your name. e.g. </w:t>
            </w:r>
            <w:r w:rsidRPr="00077DF8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>Dr;  Prof.; Assoc. Prof.; etc.</w:t>
            </w:r>
          </w:p>
          <w:p w14:paraId="423DD020" w14:textId="07EF4B08" w:rsidR="00151383" w:rsidRPr="00D623E7" w:rsidRDefault="00151383" w:rsidP="00151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noProof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 xml:space="preserve"> or just Mr./Ms.</w:t>
            </w:r>
            <w:r w:rsidRPr="00077DF8">
              <w:rPr>
                <w:noProof/>
                <w:color w:val="3333FF"/>
                <w:sz w:val="16"/>
              </w:rPr>
              <w:t>/</w:t>
            </w:r>
            <w:r w:rsidRPr="00077DF8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>Mrs. etc.</w:t>
            </w:r>
          </w:p>
        </w:tc>
      </w:tr>
      <w:tr w:rsidR="00151383" w:rsidRPr="00D623E7" w14:paraId="47C08419" w14:textId="77777777" w:rsidTr="000629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pct"/>
            <w:shd w:val="clear" w:color="auto" w:fill="C9DBFF"/>
          </w:tcPr>
          <w:p w14:paraId="62B977F0" w14:textId="5C9DAEF7" w:rsidR="00151383" w:rsidRPr="00077DF8" w:rsidRDefault="00151383" w:rsidP="00151383">
            <w:pPr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</w:pPr>
            <w:r w:rsidRPr="00077DF8"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  <w:t>Name</w:t>
            </w:r>
            <w:r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  <w:t>/Nam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9" w:type="pct"/>
            <w:gridSpan w:val="2"/>
            <w:shd w:val="clear" w:color="auto" w:fill="F3F6FF"/>
          </w:tcPr>
          <w:p w14:paraId="003B17DF" w14:textId="284E2CF9" w:rsidR="00151383" w:rsidRPr="00077DF8" w:rsidRDefault="00151383" w:rsidP="00151383">
            <w:pPr>
              <w:rPr>
                <w:rFonts w:ascii="Book Antiqua" w:hAnsi="Book Antiqua"/>
              </w:rPr>
            </w:pPr>
          </w:p>
        </w:tc>
        <w:tc>
          <w:tcPr>
            <w:tcW w:w="1499" w:type="pct"/>
            <w:shd w:val="clear" w:color="auto" w:fill="F3F6FF"/>
          </w:tcPr>
          <w:p w14:paraId="760F65C7" w14:textId="1E3365BE" w:rsidR="00151383" w:rsidRPr="00D623E7" w:rsidRDefault="00151383" w:rsidP="00151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sz w:val="16"/>
                <w:szCs w:val="16"/>
              </w:rPr>
              <w:t>First or Personal Name</w:t>
            </w:r>
          </w:p>
        </w:tc>
      </w:tr>
      <w:tr w:rsidR="00151383" w:rsidRPr="00D623E7" w14:paraId="7219EC22" w14:textId="77777777" w:rsidTr="00062905">
        <w:trPr>
          <w:trHeight w:val="5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pct"/>
            <w:shd w:val="clear" w:color="auto" w:fill="C9DBFF"/>
          </w:tcPr>
          <w:p w14:paraId="5D504224" w14:textId="6784DA9F" w:rsidR="00151383" w:rsidRPr="00077DF8" w:rsidRDefault="00151383" w:rsidP="00151383">
            <w:pPr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</w:pPr>
            <w:r w:rsidRPr="00077DF8"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  <w:t>Surna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9" w:type="pct"/>
            <w:gridSpan w:val="2"/>
            <w:shd w:val="clear" w:color="auto" w:fill="F3F6FF"/>
          </w:tcPr>
          <w:p w14:paraId="6B0642BB" w14:textId="77777777" w:rsidR="00151383" w:rsidRPr="00077DF8" w:rsidRDefault="00151383" w:rsidP="00151383">
            <w:pPr>
              <w:rPr>
                <w:rFonts w:ascii="Book Antiqua" w:hAnsi="Book Antiqua"/>
              </w:rPr>
            </w:pPr>
          </w:p>
        </w:tc>
        <w:tc>
          <w:tcPr>
            <w:tcW w:w="1499" w:type="pct"/>
            <w:shd w:val="clear" w:color="auto" w:fill="F3F6FF"/>
          </w:tcPr>
          <w:p w14:paraId="6A3AF019" w14:textId="6EC3F2C8" w:rsidR="00151383" w:rsidRPr="00077DF8" w:rsidRDefault="00151383" w:rsidP="00151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noProof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sz w:val="16"/>
                <w:szCs w:val="16"/>
              </w:rPr>
              <w:t>Surname or Family Name</w:t>
            </w:r>
          </w:p>
        </w:tc>
      </w:tr>
      <w:tr w:rsidR="00151383" w:rsidRPr="00D623E7" w14:paraId="65D3783E" w14:textId="77777777" w:rsidTr="000629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pct"/>
            <w:shd w:val="clear" w:color="auto" w:fill="C9DBFF"/>
          </w:tcPr>
          <w:p w14:paraId="053DB4B3" w14:textId="7CB8CB32" w:rsidR="00151383" w:rsidRPr="00077DF8" w:rsidRDefault="00151383" w:rsidP="00151383">
            <w:pPr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</w:pPr>
            <w:r w:rsidRPr="00077DF8"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  <w:t>Affiliated Organiz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9" w:type="pct"/>
            <w:gridSpan w:val="2"/>
            <w:shd w:val="clear" w:color="auto" w:fill="F3F6FF"/>
          </w:tcPr>
          <w:p w14:paraId="2B49F778" w14:textId="77777777" w:rsidR="00151383" w:rsidRPr="00077DF8" w:rsidRDefault="00151383" w:rsidP="00151383">
            <w:pPr>
              <w:rPr>
                <w:rFonts w:ascii="Book Antiqua" w:hAnsi="Book Antiqua"/>
              </w:rPr>
            </w:pPr>
          </w:p>
        </w:tc>
        <w:tc>
          <w:tcPr>
            <w:tcW w:w="1499" w:type="pct"/>
            <w:shd w:val="clear" w:color="auto" w:fill="F3F6FF"/>
          </w:tcPr>
          <w:p w14:paraId="4FA77229" w14:textId="585833D9" w:rsidR="00151383" w:rsidRPr="00077DF8" w:rsidRDefault="00151383" w:rsidP="00151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noProof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sz w:val="16"/>
                <w:szCs w:val="16"/>
              </w:rPr>
              <w:t>Name of your organization, i.e., the university, school, company</w:t>
            </w:r>
          </w:p>
        </w:tc>
      </w:tr>
      <w:tr w:rsidR="006C6C3F" w:rsidRPr="00D623E7" w14:paraId="7256F477" w14:textId="77777777" w:rsidTr="00062905">
        <w:trPr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pct"/>
            <w:shd w:val="clear" w:color="auto" w:fill="C9DBFF"/>
          </w:tcPr>
          <w:p w14:paraId="3F987E3C" w14:textId="77777777" w:rsidR="006C6C3F" w:rsidRPr="00D623E7" w:rsidRDefault="006C6C3F" w:rsidP="00B80C65">
            <w:pPr>
              <w:rPr>
                <w:rFonts w:ascii="Book Antiqua" w:hAnsi="Book Antiqua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9" w:type="pct"/>
            <w:gridSpan w:val="2"/>
            <w:tcBorders>
              <w:bottom w:val="single" w:sz="4" w:space="0" w:color="auto"/>
            </w:tcBorders>
            <w:shd w:val="clear" w:color="auto" w:fill="C9DBFF"/>
          </w:tcPr>
          <w:p w14:paraId="582FA4C1" w14:textId="39CCBF14" w:rsidR="006C6C3F" w:rsidRPr="006C6C3F" w:rsidRDefault="006C6C3F" w:rsidP="006C6C3F">
            <w:pPr>
              <w:spacing w:before="120" w:after="120"/>
              <w:rPr>
                <w:rFonts w:ascii="Book Antiqua" w:hAnsi="Book Antiqua"/>
                <w:b/>
                <w:color w:val="3333CC"/>
                <w:sz w:val="22"/>
              </w:rPr>
            </w:pPr>
            <w:r w:rsidRPr="006C6C3F">
              <w:rPr>
                <w:rFonts w:ascii="Book Antiqua" w:hAnsi="Book Antiqua"/>
                <w:color w:val="3333CC"/>
                <w:sz w:val="22"/>
              </w:rPr>
              <w:t xml:space="preserve">CO-PRESENTER/CO-AUTHOR DETAILS   </w:t>
            </w:r>
            <w:r>
              <w:rPr>
                <w:rFonts w:ascii="Book Antiqua" w:hAnsi="Book Antiqua"/>
                <w:color w:val="3333CC"/>
                <w:sz w:val="22"/>
              </w:rPr>
              <w:t>4</w:t>
            </w:r>
          </w:p>
        </w:tc>
        <w:tc>
          <w:tcPr>
            <w:tcW w:w="1499" w:type="pct"/>
            <w:tcBorders>
              <w:bottom w:val="single" w:sz="4" w:space="0" w:color="auto"/>
            </w:tcBorders>
            <w:shd w:val="clear" w:color="auto" w:fill="C9DBFF"/>
          </w:tcPr>
          <w:p w14:paraId="36D05B9A" w14:textId="77777777" w:rsidR="006C6C3F" w:rsidRPr="00D623E7" w:rsidRDefault="006C6C3F" w:rsidP="00B80C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</w:rPr>
            </w:pPr>
          </w:p>
        </w:tc>
      </w:tr>
      <w:tr w:rsidR="00151383" w:rsidRPr="00D623E7" w14:paraId="2CC38E1A" w14:textId="77777777" w:rsidTr="000629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pct"/>
            <w:shd w:val="clear" w:color="auto" w:fill="C9DBFF"/>
          </w:tcPr>
          <w:p w14:paraId="0CED6B0D" w14:textId="38D812CF" w:rsidR="00151383" w:rsidRPr="00077DF8" w:rsidRDefault="00151383" w:rsidP="00151383">
            <w:pPr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</w:pPr>
            <w:r w:rsidRPr="00077DF8"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  <w:t>Honorific/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9" w:type="pct"/>
            <w:gridSpan w:val="2"/>
            <w:shd w:val="clear" w:color="auto" w:fill="F3F6FF"/>
          </w:tcPr>
          <w:p w14:paraId="5D3695BA" w14:textId="54566EE2" w:rsidR="00151383" w:rsidRPr="00D623E7" w:rsidRDefault="00151383" w:rsidP="00151383">
            <w:pPr>
              <w:rPr>
                <w:rFonts w:ascii="Book Antiqua" w:hAnsi="Book Antiqua"/>
              </w:rPr>
            </w:pPr>
          </w:p>
        </w:tc>
        <w:tc>
          <w:tcPr>
            <w:tcW w:w="1499" w:type="pct"/>
            <w:shd w:val="clear" w:color="auto" w:fill="F3F6FF"/>
          </w:tcPr>
          <w:p w14:paraId="0323AB33" w14:textId="77777777" w:rsidR="00151383" w:rsidRPr="00077DF8" w:rsidRDefault="00151383" w:rsidP="00151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noProof/>
                <w:color w:val="3333FF"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sz w:val="16"/>
                <w:szCs w:val="16"/>
              </w:rPr>
              <w:t xml:space="preserve">Titles or qualifications that appear before your name. e.g. </w:t>
            </w:r>
            <w:r w:rsidRPr="00077DF8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>Dr;  Prof.; Assoc. Prof.; etc.</w:t>
            </w:r>
          </w:p>
          <w:p w14:paraId="121AE4AD" w14:textId="0A6B889D" w:rsidR="00151383" w:rsidRPr="00D623E7" w:rsidRDefault="00151383" w:rsidP="00151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noProof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 xml:space="preserve"> or just Mr./Ms.</w:t>
            </w:r>
            <w:r w:rsidRPr="00077DF8">
              <w:rPr>
                <w:noProof/>
                <w:color w:val="3333FF"/>
                <w:sz w:val="16"/>
              </w:rPr>
              <w:t>/</w:t>
            </w:r>
            <w:r w:rsidRPr="00077DF8">
              <w:rPr>
                <w:rFonts w:ascii="Book Antiqua" w:hAnsi="Book Antiqua"/>
                <w:noProof/>
                <w:color w:val="3333FF"/>
                <w:sz w:val="16"/>
                <w:szCs w:val="16"/>
              </w:rPr>
              <w:t>Mrs. etc.</w:t>
            </w:r>
          </w:p>
        </w:tc>
      </w:tr>
      <w:tr w:rsidR="00151383" w:rsidRPr="00D623E7" w14:paraId="33B51265" w14:textId="77777777" w:rsidTr="00062905">
        <w:trPr>
          <w:trHeight w:val="5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pct"/>
            <w:shd w:val="clear" w:color="auto" w:fill="C9DBFF"/>
          </w:tcPr>
          <w:p w14:paraId="652F3956" w14:textId="647304F5" w:rsidR="00151383" w:rsidRPr="00077DF8" w:rsidRDefault="00151383" w:rsidP="00151383">
            <w:pPr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</w:pPr>
            <w:r w:rsidRPr="00077DF8"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  <w:t>Name</w:t>
            </w:r>
            <w:r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  <w:t>/Nam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9" w:type="pct"/>
            <w:gridSpan w:val="2"/>
            <w:shd w:val="clear" w:color="auto" w:fill="F3F6FF"/>
          </w:tcPr>
          <w:p w14:paraId="5FB7736E" w14:textId="2B92128E" w:rsidR="00151383" w:rsidRPr="00077DF8" w:rsidRDefault="00151383" w:rsidP="00151383">
            <w:pPr>
              <w:rPr>
                <w:rFonts w:ascii="Book Antiqua" w:hAnsi="Book Antiqua"/>
              </w:rPr>
            </w:pPr>
          </w:p>
        </w:tc>
        <w:tc>
          <w:tcPr>
            <w:tcW w:w="1499" w:type="pct"/>
            <w:shd w:val="clear" w:color="auto" w:fill="F3F6FF"/>
          </w:tcPr>
          <w:p w14:paraId="1BD41EFA" w14:textId="028B8477" w:rsidR="00151383" w:rsidRPr="00D623E7" w:rsidRDefault="00151383" w:rsidP="00151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sz w:val="16"/>
                <w:szCs w:val="16"/>
              </w:rPr>
              <w:t>First or Personal Name</w:t>
            </w:r>
          </w:p>
        </w:tc>
      </w:tr>
      <w:tr w:rsidR="00151383" w:rsidRPr="00D623E7" w14:paraId="2B94636E" w14:textId="77777777" w:rsidTr="000629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pct"/>
            <w:shd w:val="clear" w:color="auto" w:fill="C9DBFF"/>
          </w:tcPr>
          <w:p w14:paraId="3484D5E7" w14:textId="76B72BD4" w:rsidR="00151383" w:rsidRPr="00077DF8" w:rsidRDefault="00151383" w:rsidP="00151383">
            <w:pPr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</w:pPr>
            <w:r w:rsidRPr="00077DF8"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  <w:t>Surna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9" w:type="pct"/>
            <w:gridSpan w:val="2"/>
            <w:shd w:val="clear" w:color="auto" w:fill="F3F6FF"/>
          </w:tcPr>
          <w:p w14:paraId="670ED47C" w14:textId="77777777" w:rsidR="00151383" w:rsidRPr="00077DF8" w:rsidRDefault="00151383" w:rsidP="00151383">
            <w:pPr>
              <w:rPr>
                <w:rFonts w:ascii="Book Antiqua" w:hAnsi="Book Antiqua"/>
              </w:rPr>
            </w:pPr>
          </w:p>
        </w:tc>
        <w:tc>
          <w:tcPr>
            <w:tcW w:w="1499" w:type="pct"/>
            <w:shd w:val="clear" w:color="auto" w:fill="F3F6FF"/>
          </w:tcPr>
          <w:p w14:paraId="3EFA8385" w14:textId="6C195F0C" w:rsidR="00151383" w:rsidRPr="00077DF8" w:rsidRDefault="00151383" w:rsidP="001513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/>
                <w:noProof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sz w:val="16"/>
                <w:szCs w:val="16"/>
              </w:rPr>
              <w:t>Surname or Family Name</w:t>
            </w:r>
          </w:p>
        </w:tc>
      </w:tr>
      <w:tr w:rsidR="00151383" w:rsidRPr="00D623E7" w14:paraId="261B6072" w14:textId="77777777" w:rsidTr="00062905">
        <w:trPr>
          <w:trHeight w:val="6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pct"/>
            <w:shd w:val="clear" w:color="auto" w:fill="C9DBFF"/>
          </w:tcPr>
          <w:p w14:paraId="14BA9A9E" w14:textId="034FC358" w:rsidR="00151383" w:rsidRPr="00077DF8" w:rsidRDefault="00151383" w:rsidP="00151383">
            <w:pPr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</w:pPr>
            <w:r w:rsidRPr="00077DF8">
              <w:rPr>
                <w:rStyle w:val="Hipersaitas"/>
                <w:rFonts w:ascii="Book Antiqua" w:hAnsi="Book Antiqua"/>
                <w:color w:val="3333CC"/>
                <w:sz w:val="22"/>
                <w:u w:val="none"/>
              </w:rPr>
              <w:t>Affiliated Organiz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9" w:type="pct"/>
            <w:gridSpan w:val="2"/>
            <w:shd w:val="clear" w:color="auto" w:fill="F3F6FF"/>
          </w:tcPr>
          <w:p w14:paraId="55CA6229" w14:textId="77777777" w:rsidR="00151383" w:rsidRPr="00077DF8" w:rsidRDefault="00151383" w:rsidP="00151383">
            <w:pPr>
              <w:rPr>
                <w:rFonts w:ascii="Book Antiqua" w:hAnsi="Book Antiqua"/>
              </w:rPr>
            </w:pPr>
          </w:p>
        </w:tc>
        <w:tc>
          <w:tcPr>
            <w:tcW w:w="1499" w:type="pct"/>
            <w:shd w:val="clear" w:color="auto" w:fill="F3F6FF"/>
          </w:tcPr>
          <w:p w14:paraId="502492AA" w14:textId="2605B6DA" w:rsidR="00151383" w:rsidRPr="00077DF8" w:rsidRDefault="00151383" w:rsidP="001513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noProof/>
                <w:sz w:val="16"/>
                <w:szCs w:val="16"/>
              </w:rPr>
            </w:pPr>
            <w:r w:rsidRPr="00077DF8">
              <w:rPr>
                <w:rFonts w:ascii="Book Antiqua" w:hAnsi="Book Antiqua"/>
                <w:noProof/>
                <w:sz w:val="16"/>
                <w:szCs w:val="16"/>
              </w:rPr>
              <w:t>Name of your organization, i.e., the university, school, company</w:t>
            </w:r>
          </w:p>
        </w:tc>
      </w:tr>
    </w:tbl>
    <w:p w14:paraId="11FC0B7E" w14:textId="77777777" w:rsidR="00FC58EA" w:rsidRPr="00D623E7" w:rsidRDefault="00FC58EA" w:rsidP="00AB5C10">
      <w:pPr>
        <w:rPr>
          <w:rFonts w:ascii="Book Antiqua" w:hAnsi="Book Antiqua"/>
          <w:color w:val="000000"/>
          <w:szCs w:val="20"/>
        </w:rPr>
      </w:pPr>
    </w:p>
    <w:p w14:paraId="78D38348" w14:textId="4BD154BB" w:rsidR="00C15163" w:rsidRDefault="00C15163" w:rsidP="00AB5C10">
      <w:pPr>
        <w:rPr>
          <w:rFonts w:ascii="Book Antiqua" w:hAnsi="Book Antiqua"/>
          <w:i/>
          <w:color w:val="000080"/>
        </w:rPr>
      </w:pPr>
    </w:p>
    <w:p w14:paraId="3FD23E1F" w14:textId="4B102293" w:rsidR="00EE39B9" w:rsidRPr="00EE39B9" w:rsidRDefault="00EE39B9" w:rsidP="00EE39B9">
      <w:pPr>
        <w:rPr>
          <w:rFonts w:ascii="Book Antiqua" w:hAnsi="Book Antiqua"/>
          <w:sz w:val="22"/>
        </w:rPr>
      </w:pPr>
      <w:r w:rsidRPr="00EE39B9">
        <w:rPr>
          <w:rFonts w:ascii="Book Antiqua" w:hAnsi="Book Antiqua"/>
          <w:sz w:val="22"/>
          <w:szCs w:val="28"/>
        </w:rPr>
        <w:t>Please, complete this form, and email as an attachment to</w:t>
      </w:r>
      <w:r w:rsidRPr="00EE39B9">
        <w:rPr>
          <w:rFonts w:ascii="Book Antiqua" w:hAnsi="Book Antiqua"/>
          <w:bCs/>
          <w:sz w:val="18"/>
          <w:szCs w:val="22"/>
        </w:rPr>
        <w:t xml:space="preserve"> </w:t>
      </w:r>
      <w:hyperlink r:id="rId12" w:history="1">
        <w:r w:rsidR="00F35174" w:rsidRPr="00455AB2">
          <w:rPr>
            <w:rStyle w:val="Hipersaitas"/>
            <w:rFonts w:ascii="Book Antiqua" w:hAnsi="Book Antiqua"/>
            <w:bCs/>
            <w:szCs w:val="22"/>
          </w:rPr>
          <w:t>sustainsecure@mruni.eu</w:t>
        </w:r>
      </w:hyperlink>
      <w:r w:rsidR="00F35174">
        <w:rPr>
          <w:rStyle w:val="Hipersaitas"/>
          <w:rFonts w:ascii="Book Antiqua" w:hAnsi="Book Antiqua"/>
          <w:bCs/>
          <w:color w:val="auto"/>
          <w:szCs w:val="22"/>
        </w:rPr>
        <w:t xml:space="preserve"> </w:t>
      </w:r>
    </w:p>
    <w:p w14:paraId="4E6891EC" w14:textId="77777777" w:rsidR="00EE39B9" w:rsidRDefault="00EE39B9" w:rsidP="00EE39B9">
      <w:pPr>
        <w:jc w:val="both"/>
        <w:rPr>
          <w:rFonts w:ascii="Book Antiqua" w:hAnsi="Book Antiqua"/>
          <w:sz w:val="22"/>
          <w:szCs w:val="22"/>
        </w:rPr>
      </w:pPr>
      <w:r w:rsidRPr="00D623E7">
        <w:rPr>
          <w:rFonts w:ascii="Book Antiqua" w:hAnsi="Book Antiqua"/>
          <w:b/>
          <w:sz w:val="24"/>
        </w:rPr>
        <w:t>PLEASE NOTE</w:t>
      </w:r>
      <w:r w:rsidRPr="00D623E7">
        <w:rPr>
          <w:rFonts w:ascii="Book Antiqua" w:hAnsi="Book Antiqua"/>
          <w:sz w:val="22"/>
          <w:szCs w:val="22"/>
        </w:rPr>
        <w:t>: If your proposal is accepted, you will need to submit a paid conference registration</w:t>
      </w:r>
      <w:r>
        <w:rPr>
          <w:rFonts w:ascii="Book Antiqua" w:hAnsi="Book Antiqua"/>
          <w:sz w:val="22"/>
          <w:szCs w:val="22"/>
        </w:rPr>
        <w:t xml:space="preserve"> document</w:t>
      </w:r>
      <w:r w:rsidRPr="00D623E7">
        <w:rPr>
          <w:rFonts w:ascii="Book Antiqua" w:hAnsi="Book Antiqua"/>
          <w:sz w:val="22"/>
          <w:szCs w:val="22"/>
        </w:rPr>
        <w:t xml:space="preserve">.  </w:t>
      </w:r>
    </w:p>
    <w:p w14:paraId="1CB2E626" w14:textId="77777777" w:rsidR="00EE39B9" w:rsidRDefault="00EE39B9" w:rsidP="00EE39B9">
      <w:pPr>
        <w:rPr>
          <w:rFonts w:ascii="Book Antiqua" w:hAnsi="Book Antiqua"/>
          <w:sz w:val="22"/>
          <w:szCs w:val="22"/>
        </w:rPr>
      </w:pPr>
      <w:r w:rsidRPr="00D623E7">
        <w:rPr>
          <w:rFonts w:ascii="Book Antiqua" w:hAnsi="Book Antiqua"/>
          <w:sz w:val="22"/>
          <w:szCs w:val="22"/>
        </w:rPr>
        <w:t xml:space="preserve">To appear in the conference program, you must submit a paid registration </w:t>
      </w:r>
      <w:r>
        <w:rPr>
          <w:rFonts w:ascii="Book Antiqua" w:hAnsi="Book Antiqua"/>
          <w:sz w:val="22"/>
          <w:szCs w:val="22"/>
        </w:rPr>
        <w:t xml:space="preserve">document </w:t>
      </w:r>
      <w:r w:rsidRPr="00D623E7">
        <w:rPr>
          <w:rFonts w:ascii="Book Antiqua" w:hAnsi="Book Antiqua"/>
          <w:sz w:val="22"/>
          <w:szCs w:val="22"/>
        </w:rPr>
        <w:t>before the deadline.</w:t>
      </w:r>
    </w:p>
    <w:sectPr w:rsidR="00EE39B9" w:rsidSect="00E83E45">
      <w:headerReference w:type="default" r:id="rId13"/>
      <w:footerReference w:type="even" r:id="rId14"/>
      <w:footerReference w:type="default" r:id="rId15"/>
      <w:pgSz w:w="12240" w:h="15840"/>
      <w:pgMar w:top="-864" w:right="720" w:bottom="720" w:left="720" w:header="173" w:footer="28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AA4F74" w14:textId="77777777" w:rsidR="00411ABA" w:rsidRDefault="00411ABA">
      <w:r>
        <w:separator/>
      </w:r>
    </w:p>
  </w:endnote>
  <w:endnote w:type="continuationSeparator" w:id="0">
    <w:p w14:paraId="1A4C0F47" w14:textId="77777777" w:rsidR="00411ABA" w:rsidRDefault="00411A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roid Sans">
    <w:altName w:val="Times New Roman"/>
    <w:panose1 w:val="00000000000000000000"/>
    <w:charset w:val="00"/>
    <w:family w:val="roman"/>
    <w:notTrueType/>
    <w:pitch w:val="default"/>
  </w:font>
  <w:font w:name="Lohit Hindi"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685063" w14:textId="77777777" w:rsidR="004B4C92" w:rsidRDefault="00BB2B0B">
    <w:r>
      <w:c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3F996" w14:textId="53291F1C" w:rsidR="00C32501" w:rsidRDefault="00C32501">
    <w:pPr>
      <w:pStyle w:val="Porat"/>
      <w:jc w:val="right"/>
    </w:pPr>
  </w:p>
  <w:p w14:paraId="29AACAC2" w14:textId="77777777" w:rsidR="00AB5C10" w:rsidRPr="00DB67D9" w:rsidRDefault="00AB5C10">
    <w:pPr>
      <w:pStyle w:val="Porat"/>
      <w:rPr>
        <w:lang w:val="it-I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5561D" w14:textId="77777777" w:rsidR="00411ABA" w:rsidRDefault="00411ABA">
      <w:r>
        <w:separator/>
      </w:r>
    </w:p>
  </w:footnote>
  <w:footnote w:type="continuationSeparator" w:id="0">
    <w:p w14:paraId="1A63B421" w14:textId="77777777" w:rsidR="00411ABA" w:rsidRDefault="00411A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563" w:type="dxa"/>
      <w:tblLook w:val="04A0" w:firstRow="1" w:lastRow="0" w:firstColumn="1" w:lastColumn="0" w:noHBand="0" w:noVBand="1"/>
    </w:tblPr>
    <w:tblGrid>
      <w:gridCol w:w="6912"/>
      <w:gridCol w:w="4651"/>
    </w:tblGrid>
    <w:tr w:rsidR="00DB67D9" w:rsidRPr="00E0014B" w14:paraId="646AA5A7" w14:textId="77777777" w:rsidTr="007539F9">
      <w:trPr>
        <w:trHeight w:val="1132"/>
      </w:trPr>
      <w:tc>
        <w:tcPr>
          <w:tcW w:w="6912" w:type="dxa"/>
        </w:tcPr>
        <w:p w14:paraId="30004060" w14:textId="7A42153F" w:rsidR="00DB67D9" w:rsidRPr="004F0844" w:rsidRDefault="00E0014B" w:rsidP="008D0694">
          <w:pPr>
            <w:jc w:val="center"/>
            <w:rPr>
              <w:rFonts w:ascii="Times New Roman" w:eastAsia="Times New Roman" w:hAnsi="Times New Roman"/>
              <w:sz w:val="16"/>
              <w:szCs w:val="16"/>
              <w:lang w:eastAsia="it-IT"/>
            </w:rPr>
          </w:pPr>
          <w:r>
            <w:rPr>
              <w:rFonts w:ascii="Times New Roman" w:eastAsia="Times New Roman" w:hAnsi="Times New Roman"/>
              <w:sz w:val="16"/>
              <w:szCs w:val="16"/>
              <w:lang w:eastAsia="it-IT"/>
            </w:rPr>
            <w:t xml:space="preserve">                                                                                        </w:t>
          </w:r>
        </w:p>
      </w:tc>
      <w:tc>
        <w:tcPr>
          <w:tcW w:w="4651" w:type="dxa"/>
        </w:tcPr>
        <w:p w14:paraId="14B27C7E" w14:textId="77777777" w:rsidR="00DA5B6B" w:rsidRPr="00DA5B6B" w:rsidRDefault="00DA5B6B" w:rsidP="003A467B">
          <w:pPr>
            <w:ind w:left="720"/>
            <w:rPr>
              <w:rFonts w:ascii="Times New Roman" w:eastAsia="Times New Roman" w:hAnsi="Times New Roman"/>
              <w:b/>
              <w:color w:val="0F243E" w:themeColor="text2" w:themeShade="80"/>
              <w:sz w:val="10"/>
              <w:szCs w:val="10"/>
              <w:lang w:val="it-IT" w:eastAsia="it-IT"/>
            </w:rPr>
          </w:pPr>
        </w:p>
        <w:p w14:paraId="7C5F05B3" w14:textId="7CF3CCA3" w:rsidR="00DB67D9" w:rsidRPr="00E0014B" w:rsidRDefault="009B3078" w:rsidP="00EB6B6C">
          <w:pPr>
            <w:ind w:left="720"/>
            <w:rPr>
              <w:rFonts w:ascii="Times New Roman" w:eastAsia="Times New Roman" w:hAnsi="Times New Roman"/>
              <w:sz w:val="16"/>
              <w:szCs w:val="16"/>
              <w:lang w:val="it-IT" w:eastAsia="it-IT"/>
            </w:rPr>
          </w:pPr>
          <w:r w:rsidRPr="00E0014B">
            <w:rPr>
              <w:rFonts w:ascii="Book Antiqua" w:eastAsia="Times New Roman" w:hAnsi="Book Antiqua"/>
              <w:color w:val="0F243E" w:themeColor="text2" w:themeShade="80"/>
              <w:sz w:val="16"/>
              <w:szCs w:val="16"/>
              <w:lang w:val="it-IT" w:eastAsia="it-IT"/>
            </w:rPr>
            <w:t xml:space="preserve"> </w:t>
          </w:r>
        </w:p>
      </w:tc>
    </w:tr>
  </w:tbl>
  <w:p w14:paraId="6A61DACC" w14:textId="77777777" w:rsidR="00DB67D9" w:rsidRPr="00E0014B" w:rsidRDefault="00DB67D9" w:rsidP="000769C6">
    <w:pPr>
      <w:pStyle w:val="Antrats"/>
      <w:rPr>
        <w:lang w:val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F77547"/>
    <w:multiLevelType w:val="multilevel"/>
    <w:tmpl w:val="A8D453E2"/>
    <w:lvl w:ilvl="0">
      <w:start w:val="1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eastAsia="Times New Roman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eastAsia="Times New Roman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8274190"/>
    <w:multiLevelType w:val="hybridMultilevel"/>
    <w:tmpl w:val="1D84B048"/>
    <w:lvl w:ilvl="0" w:tplc="5CF4999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9852701">
    <w:abstractNumId w:val="0"/>
  </w:num>
  <w:num w:numId="2" w16cid:durableId="4414635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283"/>
  <w:drawingGridHorizontalSpacing w:val="10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DA3MTA3NTc0NjRV0lEKTi0uzszPAykwqQUATKdpJCwAAAA="/>
  </w:docVars>
  <w:rsids>
    <w:rsidRoot w:val="00BF4385"/>
    <w:rsid w:val="00047D75"/>
    <w:rsid w:val="0005480E"/>
    <w:rsid w:val="00062905"/>
    <w:rsid w:val="0006399F"/>
    <w:rsid w:val="000769C6"/>
    <w:rsid w:val="00077DF8"/>
    <w:rsid w:val="00087C86"/>
    <w:rsid w:val="000E0C37"/>
    <w:rsid w:val="000E3ACC"/>
    <w:rsid w:val="001043EF"/>
    <w:rsid w:val="00151383"/>
    <w:rsid w:val="0015482D"/>
    <w:rsid w:val="00161B07"/>
    <w:rsid w:val="00176992"/>
    <w:rsid w:val="001B64A3"/>
    <w:rsid w:val="001C176A"/>
    <w:rsid w:val="001C6A4A"/>
    <w:rsid w:val="001C70CF"/>
    <w:rsid w:val="001D0D35"/>
    <w:rsid w:val="001D4960"/>
    <w:rsid w:val="001D5DAF"/>
    <w:rsid w:val="002225C7"/>
    <w:rsid w:val="00253DC8"/>
    <w:rsid w:val="00270EA1"/>
    <w:rsid w:val="00283AAD"/>
    <w:rsid w:val="00291131"/>
    <w:rsid w:val="002A55E0"/>
    <w:rsid w:val="002D0ECC"/>
    <w:rsid w:val="003109A5"/>
    <w:rsid w:val="00314A91"/>
    <w:rsid w:val="00347A4E"/>
    <w:rsid w:val="0035378D"/>
    <w:rsid w:val="0036017E"/>
    <w:rsid w:val="003840BB"/>
    <w:rsid w:val="003A053D"/>
    <w:rsid w:val="003A467B"/>
    <w:rsid w:val="003B3F54"/>
    <w:rsid w:val="003F50CD"/>
    <w:rsid w:val="00411ABA"/>
    <w:rsid w:val="00411D8E"/>
    <w:rsid w:val="00412578"/>
    <w:rsid w:val="00421661"/>
    <w:rsid w:val="00426E83"/>
    <w:rsid w:val="00427B87"/>
    <w:rsid w:val="00441BB6"/>
    <w:rsid w:val="00495943"/>
    <w:rsid w:val="004B3E11"/>
    <w:rsid w:val="004B4C92"/>
    <w:rsid w:val="004C405A"/>
    <w:rsid w:val="004D10FD"/>
    <w:rsid w:val="004D6C01"/>
    <w:rsid w:val="004E07A8"/>
    <w:rsid w:val="004F00A0"/>
    <w:rsid w:val="004F0844"/>
    <w:rsid w:val="00505556"/>
    <w:rsid w:val="00515903"/>
    <w:rsid w:val="00551D76"/>
    <w:rsid w:val="00560D1B"/>
    <w:rsid w:val="005711B1"/>
    <w:rsid w:val="0057310C"/>
    <w:rsid w:val="005A4DAD"/>
    <w:rsid w:val="005B213C"/>
    <w:rsid w:val="0062720E"/>
    <w:rsid w:val="0066173B"/>
    <w:rsid w:val="00671C6B"/>
    <w:rsid w:val="00681BF0"/>
    <w:rsid w:val="006A3E09"/>
    <w:rsid w:val="006C6C3F"/>
    <w:rsid w:val="00712C41"/>
    <w:rsid w:val="00753421"/>
    <w:rsid w:val="007539F9"/>
    <w:rsid w:val="00782A02"/>
    <w:rsid w:val="007A28C2"/>
    <w:rsid w:val="007B6F3F"/>
    <w:rsid w:val="007D6B24"/>
    <w:rsid w:val="007F3A96"/>
    <w:rsid w:val="007F43CF"/>
    <w:rsid w:val="00843DCF"/>
    <w:rsid w:val="0089763F"/>
    <w:rsid w:val="008A0518"/>
    <w:rsid w:val="008B4312"/>
    <w:rsid w:val="008D0694"/>
    <w:rsid w:val="008D0FC2"/>
    <w:rsid w:val="00921F9C"/>
    <w:rsid w:val="0092603A"/>
    <w:rsid w:val="009363C9"/>
    <w:rsid w:val="00951268"/>
    <w:rsid w:val="00985FCD"/>
    <w:rsid w:val="009974CB"/>
    <w:rsid w:val="009A6EC1"/>
    <w:rsid w:val="009B3078"/>
    <w:rsid w:val="00A1504A"/>
    <w:rsid w:val="00A504D3"/>
    <w:rsid w:val="00A506DE"/>
    <w:rsid w:val="00A92A7E"/>
    <w:rsid w:val="00AA0D26"/>
    <w:rsid w:val="00AB5C10"/>
    <w:rsid w:val="00B017EE"/>
    <w:rsid w:val="00B01EC3"/>
    <w:rsid w:val="00B34B4D"/>
    <w:rsid w:val="00B40A05"/>
    <w:rsid w:val="00B62117"/>
    <w:rsid w:val="00BB2B0B"/>
    <w:rsid w:val="00BF4385"/>
    <w:rsid w:val="00BF6681"/>
    <w:rsid w:val="00C15163"/>
    <w:rsid w:val="00C31A40"/>
    <w:rsid w:val="00C32501"/>
    <w:rsid w:val="00C3571A"/>
    <w:rsid w:val="00CA13B2"/>
    <w:rsid w:val="00CC7B38"/>
    <w:rsid w:val="00CE49DE"/>
    <w:rsid w:val="00CF4B64"/>
    <w:rsid w:val="00D31A71"/>
    <w:rsid w:val="00D33555"/>
    <w:rsid w:val="00D54C9C"/>
    <w:rsid w:val="00D623E7"/>
    <w:rsid w:val="00D96C33"/>
    <w:rsid w:val="00D96D2B"/>
    <w:rsid w:val="00DA5B6B"/>
    <w:rsid w:val="00DB5359"/>
    <w:rsid w:val="00DB67D9"/>
    <w:rsid w:val="00DC2E23"/>
    <w:rsid w:val="00DF4360"/>
    <w:rsid w:val="00E0014B"/>
    <w:rsid w:val="00E30BE8"/>
    <w:rsid w:val="00E6127A"/>
    <w:rsid w:val="00E76BB4"/>
    <w:rsid w:val="00E8336B"/>
    <w:rsid w:val="00E83E45"/>
    <w:rsid w:val="00EB6B6C"/>
    <w:rsid w:val="00EB746C"/>
    <w:rsid w:val="00EE39B9"/>
    <w:rsid w:val="00F35174"/>
    <w:rsid w:val="00F419D6"/>
    <w:rsid w:val="00F41D8A"/>
    <w:rsid w:val="00F4407B"/>
    <w:rsid w:val="00F541BE"/>
    <w:rsid w:val="00F63D82"/>
    <w:rsid w:val="00F81379"/>
    <w:rsid w:val="00FB4D4E"/>
    <w:rsid w:val="00FC58E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78C9047A"/>
  <w15:docId w15:val="{88A2D220-FAE3-4D88-A242-DB364AD9E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9C7B97"/>
    <w:rPr>
      <w:rFonts w:ascii="Arial" w:hAnsi="Arial"/>
      <w:szCs w:val="24"/>
      <w:lang w:val="en-US" w:eastAsia="en-US"/>
    </w:rPr>
  </w:style>
  <w:style w:type="paragraph" w:styleId="Antrat1">
    <w:name w:val="heading 1"/>
    <w:basedOn w:val="prastasis"/>
    <w:link w:val="Antrat1Diagrama"/>
    <w:qFormat/>
    <w:rsid w:val="001C70A1"/>
    <w:pPr>
      <w:keepNext/>
      <w:tabs>
        <w:tab w:val="center" w:pos="4320"/>
        <w:tab w:val="right" w:pos="8640"/>
      </w:tabs>
      <w:spacing w:before="240" w:after="60" w:line="280" w:lineRule="exact"/>
      <w:outlineLvl w:val="0"/>
    </w:pPr>
    <w:rPr>
      <w:rFonts w:eastAsia="Times New Roman"/>
      <w:b/>
      <w:bCs/>
      <w:color w:val="0091BC"/>
      <w:kern w:val="32"/>
      <w:szCs w:val="32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29113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Antrat1Diagrama">
    <w:name w:val="Antraštė 1 Diagrama"/>
    <w:link w:val="Antrat1"/>
    <w:rsid w:val="001C70A1"/>
    <w:rPr>
      <w:rFonts w:ascii="Arial" w:eastAsia="Times New Roman" w:hAnsi="Arial" w:cs="Times New Roman"/>
      <w:b/>
      <w:bCs/>
      <w:color w:val="0091BC"/>
      <w:kern w:val="32"/>
      <w:szCs w:val="32"/>
    </w:rPr>
  </w:style>
  <w:style w:type="paragraph" w:styleId="Antrats">
    <w:name w:val="header"/>
    <w:basedOn w:val="prastasis"/>
    <w:link w:val="AntratsDiagrama"/>
    <w:uiPriority w:val="99"/>
    <w:unhideWhenUsed/>
    <w:rsid w:val="00B61185"/>
    <w:pPr>
      <w:tabs>
        <w:tab w:val="center" w:pos="4320"/>
        <w:tab w:val="right" w:pos="8640"/>
      </w:tabs>
    </w:pPr>
    <w:rPr>
      <w:szCs w:val="20"/>
    </w:rPr>
  </w:style>
  <w:style w:type="character" w:customStyle="1" w:styleId="AntratsDiagrama">
    <w:name w:val="Antraštės Diagrama"/>
    <w:link w:val="Antrats"/>
    <w:uiPriority w:val="99"/>
    <w:rsid w:val="00B61185"/>
    <w:rPr>
      <w:rFonts w:ascii="Arial" w:hAnsi="Arial"/>
      <w:sz w:val="20"/>
    </w:rPr>
  </w:style>
  <w:style w:type="paragraph" w:styleId="Porat">
    <w:name w:val="footer"/>
    <w:basedOn w:val="prastasis"/>
    <w:link w:val="PoratDiagrama"/>
    <w:uiPriority w:val="99"/>
    <w:unhideWhenUsed/>
    <w:rsid w:val="00B61185"/>
    <w:pPr>
      <w:tabs>
        <w:tab w:val="center" w:pos="4320"/>
        <w:tab w:val="right" w:pos="8640"/>
      </w:tabs>
    </w:pPr>
    <w:rPr>
      <w:szCs w:val="20"/>
    </w:rPr>
  </w:style>
  <w:style w:type="character" w:customStyle="1" w:styleId="PoratDiagrama">
    <w:name w:val="Poraštė Diagrama"/>
    <w:link w:val="Porat"/>
    <w:uiPriority w:val="99"/>
    <w:rsid w:val="00B61185"/>
    <w:rPr>
      <w:rFonts w:ascii="Arial" w:hAnsi="Arial"/>
      <w:sz w:val="20"/>
    </w:rPr>
  </w:style>
  <w:style w:type="character" w:styleId="Hipersaitas">
    <w:name w:val="Hyperlink"/>
    <w:uiPriority w:val="99"/>
    <w:unhideWhenUsed/>
    <w:rsid w:val="006F0EB5"/>
    <w:rPr>
      <w:color w:val="0000FF"/>
      <w:u w:val="single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FA3C9F"/>
    <w:rPr>
      <w:rFonts w:ascii="Tahoma" w:hAnsi="Tahoma"/>
      <w:sz w:val="16"/>
      <w:szCs w:val="16"/>
    </w:rPr>
  </w:style>
  <w:style w:type="character" w:customStyle="1" w:styleId="DebesliotekstasDiagrama">
    <w:name w:val="Debesėlio tekstas Diagrama"/>
    <w:link w:val="Debesliotekstas"/>
    <w:uiPriority w:val="99"/>
    <w:semiHidden/>
    <w:rsid w:val="00FA3C9F"/>
    <w:rPr>
      <w:rFonts w:ascii="Tahoma" w:hAnsi="Tahoma" w:cs="Tahoma"/>
      <w:sz w:val="16"/>
      <w:szCs w:val="16"/>
    </w:rPr>
  </w:style>
  <w:style w:type="table" w:styleId="Lentelstinklelis">
    <w:name w:val="Table Grid"/>
    <w:basedOn w:val="prastojilentel"/>
    <w:uiPriority w:val="59"/>
    <w:rsid w:val="00DB67D9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Sraopastraipa">
    <w:name w:val="List Paragraph"/>
    <w:basedOn w:val="prastasis"/>
    <w:uiPriority w:val="72"/>
    <w:qFormat/>
    <w:rsid w:val="00560D1B"/>
    <w:pPr>
      <w:ind w:left="720"/>
      <w:contextualSpacing/>
    </w:pPr>
  </w:style>
  <w:style w:type="paragraph" w:customStyle="1" w:styleId="Textbody">
    <w:name w:val="Text body"/>
    <w:basedOn w:val="prastasis"/>
    <w:rsid w:val="00560D1B"/>
    <w:pPr>
      <w:widowControl w:val="0"/>
      <w:tabs>
        <w:tab w:val="left" w:pos="709"/>
      </w:tabs>
      <w:suppressAutoHyphens/>
      <w:spacing w:after="120" w:line="276" w:lineRule="auto"/>
    </w:pPr>
    <w:rPr>
      <w:rFonts w:ascii="Times New Roman" w:eastAsia="Droid Sans" w:hAnsi="Times New Roman" w:cs="Lohit Hindi"/>
      <w:sz w:val="24"/>
      <w:lang w:eastAsia="zh-CN" w:bidi="hi-IN"/>
    </w:rPr>
  </w:style>
  <w:style w:type="table" w:styleId="Spalvotassraas1parykinimas">
    <w:name w:val="Colorful List Accent 1"/>
    <w:basedOn w:val="prastojilentel"/>
    <w:uiPriority w:val="34"/>
    <w:qFormat/>
    <w:rsid w:val="00C15163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viesussraas4parykinimas">
    <w:name w:val="Light List Accent 4"/>
    <w:basedOn w:val="prastojilentel"/>
    <w:uiPriority w:val="66"/>
    <w:rsid w:val="00C15163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Spalvotassraas3parykinimas">
    <w:name w:val="Colorful List Accent 3"/>
    <w:basedOn w:val="prastojilentel"/>
    <w:uiPriority w:val="63"/>
    <w:rsid w:val="00C15163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character" w:customStyle="1" w:styleId="st">
    <w:name w:val="st"/>
    <w:basedOn w:val="Numatytasispastraiposriftas"/>
    <w:rsid w:val="00C15163"/>
  </w:style>
  <w:style w:type="character" w:styleId="Emfaz">
    <w:name w:val="Emphasis"/>
    <w:basedOn w:val="Numatytasispastraiposriftas"/>
    <w:uiPriority w:val="20"/>
    <w:qFormat/>
    <w:rsid w:val="00C15163"/>
    <w:rPr>
      <w:i/>
      <w:iCs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29113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US"/>
    </w:rPr>
  </w:style>
  <w:style w:type="paragraph" w:styleId="prastasiniatinklio">
    <w:name w:val="Normal (Web)"/>
    <w:basedOn w:val="prastasis"/>
    <w:uiPriority w:val="99"/>
    <w:semiHidden/>
    <w:unhideWhenUsed/>
    <w:rsid w:val="00291131"/>
    <w:pPr>
      <w:spacing w:before="100" w:beforeAutospacing="1" w:after="100" w:afterAutospacing="1"/>
    </w:pPr>
    <w:rPr>
      <w:rFonts w:ascii="Times New Roman" w:eastAsia="Times New Roman" w:hAnsi="Times New Roman"/>
      <w:sz w:val="24"/>
      <w:lang w:val="it-IT" w:eastAsia="it-IT"/>
    </w:rPr>
  </w:style>
  <w:style w:type="character" w:styleId="Grietas">
    <w:name w:val="Strong"/>
    <w:basedOn w:val="Numatytasispastraiposriftas"/>
    <w:uiPriority w:val="22"/>
    <w:qFormat/>
    <w:rsid w:val="00291131"/>
    <w:rPr>
      <w:b/>
      <w:bCs/>
    </w:rPr>
  </w:style>
  <w:style w:type="table" w:styleId="viesussraas3parykinimas">
    <w:name w:val="Light List Accent 3"/>
    <w:basedOn w:val="prastojilentel"/>
    <w:uiPriority w:val="66"/>
    <w:rsid w:val="00F541BE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27F2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  <w:tblPr/>
      <w:tcPr>
        <w:shd w:val="clear" w:color="auto" w:fill="DAEEF3" w:themeFill="accent5" w:themeFillTint="33"/>
      </w:tc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2Vert">
      <w:tblPr/>
      <w:tcPr>
        <w:shd w:val="clear" w:color="auto" w:fill="DAEEF3" w:themeFill="accent5" w:themeFillTint="33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2Horz">
      <w:tblPr/>
      <w:tcPr>
        <w:shd w:val="clear" w:color="auto" w:fill="FFFFFF" w:themeFill="background1"/>
      </w:tcPr>
    </w:tblStylePr>
  </w:style>
  <w:style w:type="table" w:styleId="viesussraas5parykinimas">
    <w:name w:val="Light List Accent 5"/>
    <w:basedOn w:val="prastojilentel"/>
    <w:uiPriority w:val="66"/>
    <w:rsid w:val="00B017EE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Spalvotassraas5parykinimas">
    <w:name w:val="Colorful List Accent 5"/>
    <w:basedOn w:val="prastojilentel"/>
    <w:uiPriority w:val="63"/>
    <w:rsid w:val="000E0C37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shd w:val="clear" w:color="auto" w:fill="427F23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shd w:val="clear" w:color="auto" w:fill="DAEEF3" w:themeFill="accent5" w:themeFillTint="33"/>
      </w:tc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background1"/>
      </w:tcPr>
    </w:tblStylePr>
    <w:tblStylePr w:type="band2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FFFFFF" w:themeFill="background1"/>
      </w:tcPr>
    </w:tblStylePr>
  </w:style>
  <w:style w:type="table" w:styleId="viesussraas2parykinimas">
    <w:name w:val="Light List Accent 2"/>
    <w:basedOn w:val="prastojilentel"/>
    <w:uiPriority w:val="66"/>
    <w:rsid w:val="00D31A71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3sraolentel5parykinimas">
    <w:name w:val="List Table 3 Accent 5"/>
    <w:basedOn w:val="prastojilentel"/>
    <w:uiPriority w:val="48"/>
    <w:rsid w:val="00426E83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5tinkleliolenteltamsi5parykinimas">
    <w:name w:val="Grid Table 5 Dark Accent 5"/>
    <w:basedOn w:val="prastojilentel"/>
    <w:uiPriority w:val="50"/>
    <w:rsid w:val="00426E8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4sraolentel5parykinimas">
    <w:name w:val="List Table 4 Accent 5"/>
    <w:basedOn w:val="prastojilentel"/>
    <w:uiPriority w:val="49"/>
    <w:rsid w:val="00426E83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9B3078"/>
    <w:rPr>
      <w:color w:val="605E5C"/>
      <w:shd w:val="clear" w:color="auto" w:fill="E1DFDD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3840BB"/>
    <w:rPr>
      <w:color w:val="800080" w:themeColor="followedHyperlink"/>
      <w:u w:val="single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411D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913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0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ustainsecure2023.mruni.eu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ustainsecure@mruni.e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http://sustainsecure2023.mruni.eu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4B023C-249F-49EB-A0AB-04025BD1FD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17</Words>
  <Characters>2707</Characters>
  <Application>Microsoft Office Word</Application>
  <DocSecurity>0</DocSecurity>
  <Lines>22</Lines>
  <Paragraphs>6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118</CharactersWithSpaces>
  <SharedDoc>false</SharedDoc>
  <HLinks>
    <vt:vector size="12" baseType="variant">
      <vt:variant>
        <vt:i4>3735659</vt:i4>
      </vt:variant>
      <vt:variant>
        <vt:i4>0</vt:i4>
      </vt:variant>
      <vt:variant>
        <vt:i4>0</vt:i4>
      </vt:variant>
      <vt:variant>
        <vt:i4>5</vt:i4>
      </vt:variant>
      <vt:variant>
        <vt:lpwstr>http://ecsdev.org/index.php/conference</vt:lpwstr>
      </vt:variant>
      <vt:variant>
        <vt:lpwstr/>
      </vt:variant>
      <vt:variant>
        <vt:i4>6094853</vt:i4>
      </vt:variant>
      <vt:variant>
        <vt:i4>0</vt:i4>
      </vt:variant>
      <vt:variant>
        <vt:i4>0</vt:i4>
      </vt:variant>
      <vt:variant>
        <vt:i4>5</vt:i4>
      </vt:variant>
      <vt:variant>
        <vt:lpwstr>http://wwww.ecs-dev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CSDEV</dc:creator>
  <cp:lastModifiedBy>Rūta Adamonienė</cp:lastModifiedBy>
  <cp:revision>3</cp:revision>
  <cp:lastPrinted>2020-03-02T08:19:00Z</cp:lastPrinted>
  <dcterms:created xsi:type="dcterms:W3CDTF">2023-01-26T21:21:00Z</dcterms:created>
  <dcterms:modified xsi:type="dcterms:W3CDTF">2023-02-26T08:41:00Z</dcterms:modified>
</cp:coreProperties>
</file>